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CD84E3" w14:textId="77777777" w:rsidR="00C56BB8" w:rsidRDefault="42567EA3">
      <w:pPr>
        <w:spacing w:after="160" w:line="278" w:lineRule="auto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714EDA" wp14:editId="1D2F6425">
            <wp:simplePos x="0" y="0"/>
            <wp:positionH relativeFrom="column">
              <wp:posOffset>4286250</wp:posOffset>
            </wp:positionH>
            <wp:positionV relativeFrom="paragraph">
              <wp:posOffset>-295275</wp:posOffset>
            </wp:positionV>
            <wp:extent cx="1519844" cy="1519844"/>
            <wp:effectExtent l="0" t="0" r="0" b="0"/>
            <wp:wrapNone/>
            <wp:docPr id="1659218973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218973" name="Picture 165921897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844" cy="15198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ACD771" w14:textId="77777777" w:rsidR="00C56BB8" w:rsidRDefault="00C56BB8">
      <w:pPr>
        <w:spacing w:after="160" w:line="278" w:lineRule="auto"/>
        <w:rPr>
          <w:b/>
          <w:bCs/>
        </w:rPr>
      </w:pPr>
    </w:p>
    <w:p w14:paraId="2A59175D" w14:textId="77777777" w:rsidR="00C56BB8" w:rsidRDefault="00C56BB8">
      <w:pPr>
        <w:spacing w:after="160" w:line="278" w:lineRule="auto"/>
        <w:rPr>
          <w:b/>
          <w:bCs/>
        </w:rPr>
      </w:pPr>
    </w:p>
    <w:p w14:paraId="1CDA7D58" w14:textId="77777777" w:rsidR="00C56BB8" w:rsidRDefault="00C56BB8">
      <w:pPr>
        <w:spacing w:after="160" w:line="278" w:lineRule="auto"/>
        <w:rPr>
          <w:b/>
          <w:bCs/>
        </w:rPr>
      </w:pPr>
    </w:p>
    <w:p w14:paraId="03BEE695" w14:textId="77777777" w:rsidR="00C56BB8" w:rsidRDefault="00C56BB8">
      <w:pPr>
        <w:spacing w:after="160" w:line="278" w:lineRule="auto"/>
        <w:rPr>
          <w:b/>
          <w:bCs/>
        </w:rPr>
      </w:pPr>
    </w:p>
    <w:p w14:paraId="23F4545B" w14:textId="3616C566" w:rsidR="00C56BB8" w:rsidRDefault="00C56BB8" w:rsidP="42567EA3">
      <w:pPr>
        <w:spacing w:after="160" w:line="278" w:lineRule="auto"/>
      </w:pPr>
    </w:p>
    <w:p w14:paraId="25F46412" w14:textId="77777777" w:rsidR="00C56BB8" w:rsidRDefault="00C56BB8">
      <w:pPr>
        <w:spacing w:after="160" w:line="278" w:lineRule="auto"/>
        <w:rPr>
          <w:b/>
          <w:bCs/>
        </w:rPr>
      </w:pPr>
    </w:p>
    <w:p w14:paraId="147C43B5" w14:textId="77777777" w:rsidR="00C56BB8" w:rsidRDefault="00C56BB8">
      <w:pPr>
        <w:spacing w:after="160" w:line="278" w:lineRule="auto"/>
        <w:rPr>
          <w:b/>
          <w:bCs/>
        </w:rPr>
      </w:pPr>
    </w:p>
    <w:p w14:paraId="339617B5" w14:textId="77777777" w:rsidR="00C56BB8" w:rsidRDefault="00C56BB8">
      <w:pPr>
        <w:spacing w:after="160" w:line="278" w:lineRule="auto"/>
        <w:rPr>
          <w:b/>
          <w:bCs/>
        </w:rPr>
      </w:pPr>
    </w:p>
    <w:p w14:paraId="73F1CEA2" w14:textId="77777777" w:rsidR="00C56BB8" w:rsidRDefault="00C56BB8" w:rsidP="00C56BB8">
      <w:pPr>
        <w:pStyle w:val="berschrift1"/>
        <w:rPr>
          <w:rFonts w:ascii="Arial" w:eastAsia="Arial" w:hAnsi="Arial" w:cs="Arial"/>
          <w:b/>
          <w:bCs/>
          <w:color w:val="2E75DA"/>
          <w:sz w:val="32"/>
          <w:szCs w:val="32"/>
          <w:lang w:val="en-US"/>
        </w:rPr>
      </w:pPr>
    </w:p>
    <w:p w14:paraId="1B07CC94" w14:textId="5BE30DD6" w:rsidR="00BA7849" w:rsidRDefault="005D7CE9" w:rsidP="1095C09F">
      <w:pPr>
        <w:pStyle w:val="berschrift1"/>
        <w:rPr>
          <w:rFonts w:ascii="Arial" w:eastAsia="Arial" w:hAnsi="Arial" w:cs="Arial"/>
          <w:i/>
          <w:iCs/>
          <w:color w:val="2E75DA"/>
          <w:sz w:val="28"/>
          <w:szCs w:val="28"/>
          <w:lang w:val="en-US"/>
        </w:rPr>
      </w:pPr>
      <w:r w:rsidRPr="00C95F47">
        <w:rPr>
          <w:rFonts w:ascii="Arial" w:eastAsia="Arial" w:hAnsi="Arial" w:cs="Arial"/>
          <w:b/>
          <w:bCs/>
          <w:color w:val="2E75DA"/>
          <w:sz w:val="96"/>
          <w:szCs w:val="96"/>
          <w:lang w:val="en-US"/>
        </w:rPr>
        <w:t>WE&amp;ME</w:t>
      </w:r>
      <w:r w:rsidR="00442959" w:rsidRPr="00DD3887">
        <w:rPr>
          <w:lang w:val="en-GB"/>
        </w:rPr>
        <w:br/>
      </w:r>
      <w:r w:rsidRPr="00C95F47">
        <w:rPr>
          <w:rFonts w:ascii="Arial" w:eastAsia="Arial" w:hAnsi="Arial" w:cs="Arial"/>
          <w:b/>
          <w:bCs/>
          <w:color w:val="2E75DA"/>
          <w:sz w:val="96"/>
          <w:szCs w:val="96"/>
          <w:lang w:val="en-US"/>
        </w:rPr>
        <w:t>Emerging Leader</w:t>
      </w:r>
      <w:r w:rsidR="5F86C6F9" w:rsidRPr="1095C09F">
        <w:rPr>
          <w:rFonts w:ascii="Arial" w:eastAsia="Arial" w:hAnsi="Arial" w:cs="Arial"/>
          <w:b/>
          <w:bCs/>
          <w:color w:val="2E75DA"/>
          <w:sz w:val="96"/>
          <w:szCs w:val="96"/>
          <w:lang w:val="en-US"/>
        </w:rPr>
        <w:t xml:space="preserve"> </w:t>
      </w:r>
      <w:r w:rsidRPr="00C95F47">
        <w:rPr>
          <w:rFonts w:ascii="Arial" w:eastAsia="Arial" w:hAnsi="Arial" w:cs="Arial"/>
          <w:b/>
          <w:bCs/>
          <w:color w:val="2E75DA"/>
          <w:sz w:val="96"/>
          <w:szCs w:val="96"/>
          <w:lang w:val="en-US"/>
        </w:rPr>
        <w:t xml:space="preserve">Award </w:t>
      </w:r>
      <w:r w:rsidR="00442959" w:rsidRPr="00DD3887">
        <w:rPr>
          <w:lang w:val="en-GB"/>
        </w:rPr>
        <w:br/>
      </w:r>
    </w:p>
    <w:tbl>
      <w:tblPr>
        <w:tblStyle w:val="Tabellenraster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756"/>
        <w:gridCol w:w="7202"/>
      </w:tblGrid>
      <w:tr w:rsidR="00BA7849" w14:paraId="6B589673" w14:textId="77777777" w:rsidTr="00BA7849">
        <w:trPr>
          <w:trHeight w:val="624"/>
        </w:trPr>
        <w:tc>
          <w:tcPr>
            <w:tcW w:w="1658" w:type="dxa"/>
          </w:tcPr>
          <w:p w14:paraId="7836F688" w14:textId="4ABDC8E9" w:rsidR="00BA7849" w:rsidRPr="00BA7849" w:rsidRDefault="00BA7849" w:rsidP="1095C09F">
            <w:pPr>
              <w:pStyle w:val="berschrift1"/>
              <w:rPr>
                <w:rFonts w:ascii="Arial" w:eastAsia="Arial" w:hAnsi="Arial" w:cs="Arial"/>
                <w:b/>
                <w:bCs/>
                <w:i/>
                <w:iCs/>
                <w:color w:val="2E75DA"/>
                <w:sz w:val="28"/>
                <w:szCs w:val="28"/>
                <w:lang w:val="en-US"/>
              </w:rPr>
            </w:pPr>
            <w:r w:rsidRPr="00BA7849">
              <w:rPr>
                <w:rFonts w:ascii="Arial" w:eastAsia="Arial" w:hAnsi="Arial" w:cs="Arial"/>
                <w:b/>
                <w:bCs/>
                <w:i/>
                <w:iCs/>
                <w:color w:val="2E75DA"/>
                <w:sz w:val="28"/>
                <w:szCs w:val="28"/>
                <w:lang w:val="en-US"/>
              </w:rPr>
              <w:t>Applicant</w:t>
            </w:r>
            <w:r>
              <w:rPr>
                <w:rFonts w:ascii="Arial" w:eastAsia="Arial" w:hAnsi="Arial" w:cs="Arial"/>
                <w:b/>
                <w:bCs/>
                <w:i/>
                <w:iCs/>
                <w:color w:val="2E75DA"/>
                <w:sz w:val="28"/>
                <w:szCs w:val="28"/>
                <w:lang w:val="en-US"/>
              </w:rPr>
              <w:br/>
              <w:t>(</w:t>
            </w:r>
            <w:r w:rsidRPr="00BA7849">
              <w:rPr>
                <w:rFonts w:ascii="Arial" w:eastAsia="Arial" w:hAnsi="Arial" w:cs="Arial"/>
                <w:b/>
                <w:bCs/>
                <w:i/>
                <w:iCs/>
                <w:color w:val="2E75DA"/>
                <w:sz w:val="28"/>
                <w:szCs w:val="28"/>
                <w:lang w:val="en-US"/>
              </w:rPr>
              <w:t>Institution</w:t>
            </w:r>
            <w:r>
              <w:rPr>
                <w:rFonts w:ascii="Arial" w:eastAsia="Arial" w:hAnsi="Arial" w:cs="Arial"/>
                <w:b/>
                <w:bCs/>
                <w:i/>
                <w:iCs/>
                <w:color w:val="2E75DA"/>
                <w:sz w:val="28"/>
                <w:szCs w:val="28"/>
                <w:lang w:val="en-US"/>
              </w:rPr>
              <w:t>)</w:t>
            </w:r>
          </w:p>
        </w:tc>
        <w:tc>
          <w:tcPr>
            <w:tcW w:w="7202" w:type="dxa"/>
          </w:tcPr>
          <w:p w14:paraId="6F9CBF02" w14:textId="12B86115" w:rsidR="00BA7849" w:rsidRPr="00D4394D" w:rsidRDefault="00E843FD" w:rsidP="1095C09F">
            <w:pPr>
              <w:pStyle w:val="berschrift1"/>
              <w:rPr>
                <w:rFonts w:ascii="Arial" w:eastAsia="Arial" w:hAnsi="Arial" w:cs="Arial"/>
                <w:i/>
                <w:iCs/>
                <w:color w:val="BFBFBF" w:themeColor="background1" w:themeShade="BF"/>
                <w:sz w:val="28"/>
                <w:szCs w:val="28"/>
                <w:lang w:val="en-US"/>
              </w:rPr>
            </w:pPr>
            <w:r w:rsidRPr="00D4394D">
              <w:rPr>
                <w:rFonts w:ascii="Arial" w:eastAsia="Arial" w:hAnsi="Arial" w:cs="Arial"/>
                <w:i/>
                <w:iCs/>
                <w:color w:val="BFBFBF" w:themeColor="background1" w:themeShade="BF"/>
                <w:sz w:val="28"/>
                <w:szCs w:val="28"/>
                <w:lang w:val="en-US"/>
              </w:rPr>
              <w:t>Please fill in</w:t>
            </w:r>
          </w:p>
        </w:tc>
      </w:tr>
      <w:tr w:rsidR="00BA7849" w14:paraId="1C8E5C1F" w14:textId="77777777" w:rsidTr="00BA7849">
        <w:trPr>
          <w:trHeight w:val="520"/>
        </w:trPr>
        <w:tc>
          <w:tcPr>
            <w:tcW w:w="1658" w:type="dxa"/>
          </w:tcPr>
          <w:p w14:paraId="5B3962A3" w14:textId="184C8AED" w:rsidR="00BA7849" w:rsidRPr="00BA7849" w:rsidRDefault="00BA7849" w:rsidP="1095C09F">
            <w:pPr>
              <w:pStyle w:val="berschrift1"/>
              <w:rPr>
                <w:rFonts w:ascii="Arial" w:eastAsia="Arial" w:hAnsi="Arial" w:cs="Arial"/>
                <w:b/>
                <w:bCs/>
                <w:i/>
                <w:iCs/>
                <w:color w:val="2E75DA"/>
                <w:sz w:val="28"/>
                <w:szCs w:val="28"/>
                <w:lang w:val="en-US"/>
              </w:rPr>
            </w:pPr>
            <w:r w:rsidRPr="00BA7849">
              <w:rPr>
                <w:rFonts w:ascii="Arial" w:eastAsia="Arial" w:hAnsi="Arial" w:cs="Arial"/>
                <w:b/>
                <w:bCs/>
                <w:i/>
                <w:iCs/>
                <w:color w:val="2E75DA"/>
                <w:sz w:val="28"/>
                <w:szCs w:val="28"/>
                <w:lang w:val="en-US"/>
              </w:rPr>
              <w:t>Nominator</w:t>
            </w:r>
            <w:r>
              <w:rPr>
                <w:rFonts w:ascii="Arial" w:eastAsia="Arial" w:hAnsi="Arial" w:cs="Arial"/>
                <w:b/>
                <w:bCs/>
                <w:i/>
                <w:iCs/>
                <w:color w:val="2E75DA"/>
                <w:sz w:val="28"/>
                <w:szCs w:val="28"/>
                <w:lang w:val="en-US"/>
              </w:rPr>
              <w:br/>
              <w:t>(Institution)</w:t>
            </w:r>
          </w:p>
        </w:tc>
        <w:tc>
          <w:tcPr>
            <w:tcW w:w="7202" w:type="dxa"/>
          </w:tcPr>
          <w:p w14:paraId="4389E7CC" w14:textId="0B2F25B2" w:rsidR="00BA7849" w:rsidRPr="00D4394D" w:rsidRDefault="00E843FD" w:rsidP="1095C09F">
            <w:pPr>
              <w:pStyle w:val="berschrift1"/>
              <w:rPr>
                <w:rFonts w:ascii="Arial" w:eastAsia="Arial" w:hAnsi="Arial" w:cs="Arial"/>
                <w:i/>
                <w:iCs/>
                <w:color w:val="BFBFBF" w:themeColor="background1" w:themeShade="BF"/>
                <w:sz w:val="28"/>
                <w:szCs w:val="28"/>
                <w:lang w:val="en-US"/>
              </w:rPr>
            </w:pPr>
            <w:r w:rsidRPr="00D4394D">
              <w:rPr>
                <w:rFonts w:ascii="Arial" w:eastAsia="Arial" w:hAnsi="Arial" w:cs="Arial"/>
                <w:i/>
                <w:iCs/>
                <w:color w:val="BFBFBF" w:themeColor="background1" w:themeShade="BF"/>
                <w:sz w:val="28"/>
                <w:szCs w:val="28"/>
                <w:lang w:val="en-US"/>
              </w:rPr>
              <w:t>Please fill in</w:t>
            </w:r>
          </w:p>
        </w:tc>
      </w:tr>
    </w:tbl>
    <w:p w14:paraId="2B0C563C" w14:textId="71E98E38" w:rsidR="00F40F13" w:rsidRPr="00BA7849" w:rsidRDefault="00442959" w:rsidP="1095C09F">
      <w:pPr>
        <w:pStyle w:val="berschrift1"/>
        <w:rPr>
          <w:rFonts w:ascii="Arial" w:eastAsia="Arial" w:hAnsi="Arial" w:cs="Arial"/>
          <w:i/>
          <w:iCs/>
          <w:color w:val="2E75DA"/>
          <w:sz w:val="28"/>
          <w:szCs w:val="28"/>
          <w:lang w:val="en-US"/>
        </w:rPr>
      </w:pPr>
      <w:r w:rsidRPr="00DD3887">
        <w:rPr>
          <w:lang w:val="en-GB"/>
        </w:rPr>
        <w:br/>
      </w:r>
      <w:r w:rsidRPr="1095C09F">
        <w:rPr>
          <w:rFonts w:ascii="Arial" w:eastAsia="Arial" w:hAnsi="Arial" w:cs="Arial"/>
          <w:b/>
          <w:bCs/>
          <w:color w:val="2E75DA"/>
          <w:sz w:val="32"/>
          <w:szCs w:val="32"/>
          <w:lang w:val="en-US"/>
        </w:rPr>
        <w:br w:type="page"/>
      </w:r>
    </w:p>
    <w:p w14:paraId="12951C2B" w14:textId="77777777" w:rsidR="0080263C" w:rsidRDefault="0080263C" w:rsidP="0080263C">
      <w:pPr>
        <w:pBdr>
          <w:bottom w:val="single" w:sz="2" w:space="1" w:color="auto"/>
        </w:pBdr>
        <w:spacing w:after="200" w:line="264" w:lineRule="auto"/>
        <w:rPr>
          <w:rFonts w:ascii="Source Sans Pro" w:hAnsi="Source Sans Pro"/>
          <w:i/>
          <w:iCs/>
          <w:color w:val="A6A6A6" w:themeColor="background1" w:themeShade="A6"/>
        </w:rPr>
      </w:pPr>
    </w:p>
    <w:p w14:paraId="67094AC7" w14:textId="6B9A1E9B" w:rsidR="00E843FD" w:rsidRPr="00D4394D" w:rsidRDefault="004455BF" w:rsidP="00AE4639">
      <w:pPr>
        <w:spacing w:after="200" w:line="264" w:lineRule="auto"/>
        <w:rPr>
          <w:rFonts w:ascii="Source Sans Pro" w:hAnsi="Source Sans Pro"/>
          <w:i/>
          <w:iCs/>
          <w:color w:val="A6A6A6" w:themeColor="background1" w:themeShade="A6"/>
        </w:rPr>
      </w:pPr>
      <w:r w:rsidRPr="00D4394D">
        <w:rPr>
          <w:rFonts w:ascii="Source Sans Pro" w:hAnsi="Source Sans Pro"/>
          <w:i/>
          <w:iCs/>
          <w:color w:val="A6A6A6" w:themeColor="background1" w:themeShade="A6"/>
        </w:rPr>
        <w:t>#</w:t>
      </w:r>
      <w:r>
        <w:rPr>
          <w:rFonts w:ascii="Source Sans Pro" w:hAnsi="Source Sans Pro"/>
          <w:i/>
          <w:iCs/>
          <w:color w:val="A6A6A6" w:themeColor="background1" w:themeShade="A6"/>
        </w:rPr>
        <w:t>##</w:t>
      </w:r>
      <w:r w:rsidR="00AE4639"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delete </w:t>
      </w:r>
      <w:proofErr w:type="spellStart"/>
      <w:r w:rsidR="00AE4639" w:rsidRPr="00D4394D">
        <w:rPr>
          <w:rFonts w:ascii="Source Sans Pro" w:hAnsi="Source Sans Pro"/>
          <w:i/>
          <w:iCs/>
          <w:color w:val="A6A6A6" w:themeColor="background1" w:themeShade="A6"/>
        </w:rPr>
        <w:t>this</w:t>
      </w:r>
      <w:proofErr w:type="spellEnd"/>
      <w:r w:rsidR="00AE4639"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="00AE4639" w:rsidRPr="00D4394D">
        <w:rPr>
          <w:rFonts w:ascii="Source Sans Pro" w:hAnsi="Source Sans Pro"/>
          <w:i/>
          <w:iCs/>
          <w:color w:val="A6A6A6" w:themeColor="background1" w:themeShade="A6"/>
        </w:rPr>
        <w:t>paragraph</w:t>
      </w:r>
      <w:proofErr w:type="spellEnd"/>
      <w:r w:rsidR="00AE4639" w:rsidRPr="00D4394D">
        <w:rPr>
          <w:rFonts w:ascii="Source Sans Pro" w:hAnsi="Source Sans Pro"/>
          <w:i/>
          <w:iCs/>
          <w:color w:val="A6A6A6" w:themeColor="background1" w:themeShade="A6"/>
        </w:rPr>
        <w:t>#</w:t>
      </w:r>
      <w:r>
        <w:rPr>
          <w:rFonts w:ascii="Source Sans Pro" w:hAnsi="Source Sans Pro"/>
          <w:i/>
          <w:iCs/>
          <w:color w:val="A6A6A6" w:themeColor="background1" w:themeShade="A6"/>
        </w:rPr>
        <w:t>##</w:t>
      </w:r>
    </w:p>
    <w:p w14:paraId="5113EAFD" w14:textId="19121DAE" w:rsidR="00AE4639" w:rsidRPr="00D4394D" w:rsidRDefault="00AE4639" w:rsidP="00AE4639">
      <w:pPr>
        <w:spacing w:after="200" w:line="264" w:lineRule="auto"/>
        <w:rPr>
          <w:rFonts w:ascii="Source Sans Pro" w:hAnsi="Source Sans Pro"/>
          <w:i/>
          <w:iCs/>
          <w:color w:val="A6A6A6" w:themeColor="background1" w:themeShade="A6"/>
        </w:rPr>
      </w:pPr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The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bold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headings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are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mandatory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.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Each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subheading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must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be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addressed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explicitly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, in a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format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and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order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of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the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applicants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’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choosing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. </w:t>
      </w:r>
    </w:p>
    <w:p w14:paraId="495C99CC" w14:textId="4F865A2B" w:rsidR="00E843FD" w:rsidRPr="00D4394D" w:rsidRDefault="00AE4639" w:rsidP="00E843FD">
      <w:pPr>
        <w:rPr>
          <w:rFonts w:ascii="Source Sans Pro" w:hAnsi="Source Sans Pro"/>
          <w:i/>
          <w:iCs/>
          <w:color w:val="A6A6A6" w:themeColor="background1" w:themeShade="A6"/>
        </w:rPr>
      </w:pPr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Use a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common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font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type (such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as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Arial, Source Sans Pro) and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font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size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11pt. Line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spacing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should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be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between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1.3 and 1.5. Do not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add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any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headers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or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footers</w:t>
      </w:r>
      <w:proofErr w:type="spellEnd"/>
      <w:r w:rsidR="004455BF">
        <w:rPr>
          <w:rFonts w:ascii="Source Sans Pro" w:hAnsi="Source Sans Pro"/>
          <w:i/>
          <w:iCs/>
          <w:color w:val="A6A6A6" w:themeColor="background1" w:themeShade="A6"/>
        </w:rPr>
        <w:t xml:space="preserve">.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Figures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,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tables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, etc.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may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be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included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>.</w:t>
      </w:r>
      <w:r w:rsidR="00E6366F"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="00E6366F" w:rsidRPr="00D4394D">
        <w:rPr>
          <w:rFonts w:ascii="Source Sans Pro" w:hAnsi="Source Sans Pro"/>
          <w:i/>
          <w:iCs/>
          <w:color w:val="A6A6A6" w:themeColor="background1" w:themeShade="A6"/>
        </w:rPr>
        <w:t>Candidate</w:t>
      </w:r>
      <w:proofErr w:type="spellEnd"/>
      <w:r w:rsidR="00E6366F"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="00E6366F" w:rsidRPr="00D4394D">
        <w:rPr>
          <w:rFonts w:ascii="Source Sans Pro" w:hAnsi="Source Sans Pro"/>
          <w:i/>
          <w:iCs/>
          <w:color w:val="A6A6A6" w:themeColor="background1" w:themeShade="A6"/>
        </w:rPr>
        <w:t>section</w:t>
      </w:r>
      <w:proofErr w:type="spellEnd"/>
      <w:r w:rsidR="00E6366F"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(</w:t>
      </w:r>
      <w:proofErr w:type="spellStart"/>
      <w:r w:rsidR="00E6366F" w:rsidRPr="00D4394D">
        <w:rPr>
          <w:rFonts w:ascii="Source Sans Pro" w:hAnsi="Source Sans Pro"/>
          <w:i/>
          <w:iCs/>
          <w:color w:val="A6A6A6" w:themeColor="background1" w:themeShade="A6"/>
        </w:rPr>
        <w:t>approx</w:t>
      </w:r>
      <w:proofErr w:type="spellEnd"/>
      <w:r w:rsidR="00E6366F"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. 1.5 </w:t>
      </w:r>
      <w:proofErr w:type="spellStart"/>
      <w:r w:rsidR="00E6366F" w:rsidRPr="00D4394D">
        <w:rPr>
          <w:rFonts w:ascii="Source Sans Pro" w:hAnsi="Source Sans Pro"/>
          <w:i/>
          <w:iCs/>
          <w:color w:val="A6A6A6" w:themeColor="background1" w:themeShade="A6"/>
        </w:rPr>
        <w:t>pages</w:t>
      </w:r>
      <w:proofErr w:type="spellEnd"/>
      <w:r w:rsidR="00E6366F" w:rsidRPr="00D4394D">
        <w:rPr>
          <w:rFonts w:ascii="Source Sans Pro" w:hAnsi="Source Sans Pro"/>
          <w:i/>
          <w:iCs/>
          <w:color w:val="A6A6A6" w:themeColor="background1" w:themeShade="A6"/>
        </w:rPr>
        <w:t>)</w:t>
      </w:r>
      <w:r w:rsidR="00E843FD"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and Nominator </w:t>
      </w:r>
      <w:proofErr w:type="spellStart"/>
      <w:r w:rsidR="00E843FD" w:rsidRPr="00D4394D">
        <w:rPr>
          <w:rFonts w:ascii="Source Sans Pro" w:hAnsi="Source Sans Pro"/>
          <w:i/>
          <w:iCs/>
          <w:color w:val="A6A6A6" w:themeColor="background1" w:themeShade="A6"/>
        </w:rPr>
        <w:t>section</w:t>
      </w:r>
      <w:proofErr w:type="spellEnd"/>
      <w:r w:rsidR="00E843FD"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(</w:t>
      </w:r>
      <w:proofErr w:type="spellStart"/>
      <w:r w:rsidR="00E843FD" w:rsidRPr="00D4394D">
        <w:rPr>
          <w:rFonts w:ascii="Source Sans Pro" w:hAnsi="Source Sans Pro"/>
          <w:i/>
          <w:iCs/>
          <w:color w:val="A6A6A6" w:themeColor="background1" w:themeShade="A6"/>
        </w:rPr>
        <w:t>approx</w:t>
      </w:r>
      <w:proofErr w:type="spellEnd"/>
      <w:r w:rsidR="00E843FD"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. 0.5 </w:t>
      </w:r>
      <w:proofErr w:type="spellStart"/>
      <w:r w:rsidR="00E843FD" w:rsidRPr="00D4394D">
        <w:rPr>
          <w:rFonts w:ascii="Source Sans Pro" w:hAnsi="Source Sans Pro"/>
          <w:i/>
          <w:iCs/>
          <w:color w:val="A6A6A6" w:themeColor="background1" w:themeShade="A6"/>
        </w:rPr>
        <w:t>pages</w:t>
      </w:r>
      <w:proofErr w:type="spellEnd"/>
      <w:r w:rsidR="00E843FD" w:rsidRPr="00D4394D">
        <w:rPr>
          <w:rFonts w:ascii="Source Sans Pro" w:hAnsi="Source Sans Pro"/>
          <w:i/>
          <w:iCs/>
          <w:color w:val="A6A6A6" w:themeColor="background1" w:themeShade="A6"/>
        </w:rPr>
        <w:t>)</w:t>
      </w:r>
      <w:r w:rsidR="00E843FD" w:rsidRPr="00D4394D">
        <w:rPr>
          <w:color w:val="A6A6A6" w:themeColor="background1" w:themeShade="A6"/>
        </w:rPr>
        <w:t xml:space="preserve">. </w:t>
      </w:r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A final PDF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of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a maximum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of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2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pages</w:t>
      </w:r>
      <w:proofErr w:type="spellEnd"/>
      <w:r w:rsidR="00752470">
        <w:rPr>
          <w:rFonts w:ascii="Source Sans Pro" w:hAnsi="Source Sans Pro"/>
          <w:i/>
          <w:iCs/>
          <w:color w:val="A6A6A6" w:themeColor="background1" w:themeShade="A6"/>
        </w:rPr>
        <w:t xml:space="preserve"> plus </w:t>
      </w:r>
      <w:proofErr w:type="spellStart"/>
      <w:r w:rsidR="00752470">
        <w:rPr>
          <w:rFonts w:ascii="Source Sans Pro" w:hAnsi="Source Sans Pro"/>
          <w:i/>
          <w:iCs/>
          <w:color w:val="A6A6A6" w:themeColor="background1" w:themeShade="A6"/>
        </w:rPr>
        <w:t>cover</w:t>
      </w:r>
      <w:proofErr w:type="spellEnd"/>
      <w:r w:rsidR="00752470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="00752470">
        <w:rPr>
          <w:rFonts w:ascii="Source Sans Pro" w:hAnsi="Source Sans Pro"/>
          <w:i/>
          <w:iCs/>
          <w:color w:val="A6A6A6" w:themeColor="background1" w:themeShade="A6"/>
        </w:rPr>
        <w:t>page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,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is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permitted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>.</w:t>
      </w:r>
    </w:p>
    <w:p w14:paraId="0BAA231F" w14:textId="77777777" w:rsidR="00E843FD" w:rsidRPr="00D4394D" w:rsidRDefault="00E843FD" w:rsidP="00E843FD">
      <w:pPr>
        <w:rPr>
          <w:rFonts w:ascii="Source Sans Pro" w:hAnsi="Source Sans Pro"/>
          <w:i/>
          <w:iCs/>
          <w:color w:val="A6A6A6" w:themeColor="background1" w:themeShade="A6"/>
        </w:rPr>
      </w:pPr>
    </w:p>
    <w:p w14:paraId="5AB7ACF1" w14:textId="548F5EFC" w:rsidR="0080263C" w:rsidRPr="004455BF" w:rsidRDefault="004455BF" w:rsidP="0080263C">
      <w:pPr>
        <w:pBdr>
          <w:bottom w:val="single" w:sz="2" w:space="1" w:color="auto"/>
        </w:pBdr>
        <w:spacing w:after="200" w:line="264" w:lineRule="auto"/>
        <w:rPr>
          <w:rFonts w:ascii="Source Sans Pro" w:hAnsi="Source Sans Pro"/>
          <w:i/>
          <w:iCs/>
          <w:color w:val="A6A6A6" w:themeColor="background1" w:themeShade="A6"/>
        </w:rPr>
      </w:pPr>
      <w:r w:rsidRPr="00D4394D">
        <w:rPr>
          <w:rFonts w:ascii="Source Sans Pro" w:hAnsi="Source Sans Pro"/>
          <w:i/>
          <w:iCs/>
          <w:color w:val="A6A6A6" w:themeColor="background1" w:themeShade="A6"/>
        </w:rPr>
        <w:t>#</w:t>
      </w:r>
      <w:r>
        <w:rPr>
          <w:rFonts w:ascii="Source Sans Pro" w:hAnsi="Source Sans Pro"/>
          <w:i/>
          <w:iCs/>
          <w:color w:val="A6A6A6" w:themeColor="background1" w:themeShade="A6"/>
        </w:rPr>
        <w:t>##</w:t>
      </w:r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delete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this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 xml:space="preserve"> </w:t>
      </w:r>
      <w:proofErr w:type="spellStart"/>
      <w:r w:rsidRPr="00D4394D">
        <w:rPr>
          <w:rFonts w:ascii="Source Sans Pro" w:hAnsi="Source Sans Pro"/>
          <w:i/>
          <w:iCs/>
          <w:color w:val="A6A6A6" w:themeColor="background1" w:themeShade="A6"/>
        </w:rPr>
        <w:t>paragraph</w:t>
      </w:r>
      <w:proofErr w:type="spellEnd"/>
      <w:r w:rsidRPr="00D4394D">
        <w:rPr>
          <w:rFonts w:ascii="Source Sans Pro" w:hAnsi="Source Sans Pro"/>
          <w:i/>
          <w:iCs/>
          <w:color w:val="A6A6A6" w:themeColor="background1" w:themeShade="A6"/>
        </w:rPr>
        <w:t>#</w:t>
      </w:r>
      <w:r>
        <w:rPr>
          <w:rFonts w:ascii="Source Sans Pro" w:hAnsi="Source Sans Pro"/>
          <w:i/>
          <w:iCs/>
          <w:color w:val="A6A6A6" w:themeColor="background1" w:themeShade="A6"/>
        </w:rPr>
        <w:t>##</w:t>
      </w:r>
      <w:r w:rsidR="0080263C">
        <w:rPr>
          <w:rFonts w:ascii="Source Sans Pro" w:hAnsi="Source Sans Pro"/>
          <w:i/>
          <w:iCs/>
          <w:color w:val="A6A6A6" w:themeColor="background1" w:themeShade="A6"/>
        </w:rPr>
        <w:br/>
      </w:r>
    </w:p>
    <w:p w14:paraId="0A1D8925" w14:textId="77777777" w:rsidR="0080263C" w:rsidRDefault="0080263C">
      <w:pPr>
        <w:rPr>
          <w:b/>
          <w:bCs/>
          <w:color w:val="2E75DA"/>
          <w:sz w:val="32"/>
          <w:szCs w:val="32"/>
          <w:lang w:val="en-US"/>
        </w:rPr>
      </w:pPr>
    </w:p>
    <w:p w14:paraId="58069F91" w14:textId="4B294A8B" w:rsidR="00BC25C2" w:rsidRDefault="000F72B9">
      <w:pPr>
        <w:rPr>
          <w:b/>
          <w:bCs/>
          <w:color w:val="2E75DA"/>
          <w:sz w:val="32"/>
          <w:szCs w:val="32"/>
          <w:lang w:val="en-US"/>
        </w:rPr>
      </w:pPr>
      <w:r w:rsidRPr="000F72B9">
        <w:rPr>
          <w:b/>
          <w:bCs/>
          <w:color w:val="2E75DA"/>
          <w:sz w:val="32"/>
          <w:szCs w:val="32"/>
          <w:lang w:val="en-US"/>
        </w:rPr>
        <w:t>Candidate section</w:t>
      </w:r>
      <w:r w:rsidR="00B43EC4">
        <w:rPr>
          <w:b/>
          <w:bCs/>
          <w:color w:val="2E75DA"/>
          <w:sz w:val="32"/>
          <w:szCs w:val="32"/>
          <w:lang w:val="en-US"/>
        </w:rPr>
        <w:t xml:space="preserve"> </w:t>
      </w:r>
    </w:p>
    <w:p w14:paraId="575A2E73" w14:textId="77777777" w:rsidR="00BA7849" w:rsidRPr="0095059B" w:rsidRDefault="00BA7849">
      <w:pPr>
        <w:rPr>
          <w:b/>
          <w:lang w:val="en-US"/>
        </w:rPr>
      </w:pPr>
    </w:p>
    <w:p w14:paraId="7E539994" w14:textId="4DED2A63" w:rsidR="00136B2A" w:rsidRPr="004455BF" w:rsidRDefault="00136B2A" w:rsidP="00B43EC4">
      <w:pPr>
        <w:rPr>
          <w:b/>
          <w:bCs/>
          <w:lang w:val="en-US"/>
        </w:rPr>
      </w:pPr>
      <w:r w:rsidRPr="004455BF">
        <w:rPr>
          <w:b/>
          <w:bCs/>
          <w:lang w:val="en-US"/>
        </w:rPr>
        <w:t>Short bio</w:t>
      </w:r>
      <w:r w:rsidR="004455BF" w:rsidRPr="004455BF">
        <w:rPr>
          <w:b/>
          <w:bCs/>
          <w:lang w:val="en-US"/>
        </w:rPr>
        <w:t xml:space="preserve"> </w:t>
      </w:r>
    </w:p>
    <w:p w14:paraId="216E0005" w14:textId="77777777" w:rsidR="00B43EC4" w:rsidRDefault="00B43EC4" w:rsidP="00B43EC4">
      <w:pPr>
        <w:rPr>
          <w:lang w:val="en-US"/>
        </w:rPr>
      </w:pPr>
    </w:p>
    <w:p w14:paraId="6837CEF4" w14:textId="1E7FE418" w:rsidR="00136B2A" w:rsidRPr="004455BF" w:rsidRDefault="00136B2A" w:rsidP="00B43EC4">
      <w:pPr>
        <w:rPr>
          <w:b/>
          <w:bCs/>
          <w:lang w:val="en-US"/>
        </w:rPr>
      </w:pPr>
      <w:r w:rsidRPr="004455BF">
        <w:rPr>
          <w:b/>
          <w:bCs/>
          <w:lang w:val="en-US"/>
        </w:rPr>
        <w:t xml:space="preserve">Your engagement with ME/CFS </w:t>
      </w:r>
    </w:p>
    <w:p w14:paraId="38911164" w14:textId="77777777" w:rsidR="00B43EC4" w:rsidRDefault="00B43EC4" w:rsidP="00B43EC4">
      <w:pPr>
        <w:rPr>
          <w:lang w:val="en-US"/>
        </w:rPr>
      </w:pPr>
    </w:p>
    <w:p w14:paraId="400B6126" w14:textId="3E21DF4C" w:rsidR="00136B2A" w:rsidRPr="004455BF" w:rsidRDefault="00136B2A" w:rsidP="00B43EC4">
      <w:pPr>
        <w:rPr>
          <w:b/>
          <w:bCs/>
        </w:rPr>
      </w:pPr>
      <w:r w:rsidRPr="004455BF">
        <w:rPr>
          <w:b/>
          <w:bCs/>
          <w:lang w:val="en-US"/>
        </w:rPr>
        <w:t>Most significant scientific contribution</w:t>
      </w:r>
      <w:r w:rsidR="00D06D2C">
        <w:rPr>
          <w:b/>
          <w:bCs/>
          <w:lang w:val="en-US"/>
        </w:rPr>
        <w:t xml:space="preserve"> to date</w:t>
      </w:r>
    </w:p>
    <w:p w14:paraId="2DEC7EDF" w14:textId="77777777" w:rsidR="00B43EC4" w:rsidRDefault="00B43EC4" w:rsidP="00B43EC4"/>
    <w:p w14:paraId="20B0B0A9" w14:textId="28BD61FA" w:rsidR="00B43EC4" w:rsidRPr="00D06D2C" w:rsidRDefault="00136B2A" w:rsidP="00B43EC4">
      <w:pPr>
        <w:rPr>
          <w:b/>
          <w:bCs/>
        </w:rPr>
      </w:pPr>
      <w:r w:rsidRPr="00D06D2C">
        <w:rPr>
          <w:b/>
          <w:bCs/>
        </w:rPr>
        <w:t xml:space="preserve">Use </w:t>
      </w:r>
      <w:proofErr w:type="spellStart"/>
      <w:r w:rsidRPr="00D06D2C">
        <w:rPr>
          <w:b/>
          <w:bCs/>
        </w:rPr>
        <w:t>of</w:t>
      </w:r>
      <w:proofErr w:type="spellEnd"/>
      <w:r w:rsidRPr="00D06D2C">
        <w:rPr>
          <w:b/>
          <w:bCs/>
        </w:rPr>
        <w:t xml:space="preserve"> </w:t>
      </w:r>
      <w:proofErr w:type="spellStart"/>
      <w:r w:rsidRPr="00D06D2C">
        <w:rPr>
          <w:b/>
          <w:bCs/>
        </w:rPr>
        <w:t>the</w:t>
      </w:r>
      <w:proofErr w:type="spellEnd"/>
      <w:r w:rsidRPr="00D06D2C">
        <w:rPr>
          <w:b/>
          <w:bCs/>
        </w:rPr>
        <w:t xml:space="preserve"> </w:t>
      </w:r>
      <w:proofErr w:type="spellStart"/>
      <w:r w:rsidRPr="00D06D2C">
        <w:rPr>
          <w:b/>
          <w:bCs/>
        </w:rPr>
        <w:t>award</w:t>
      </w:r>
      <w:proofErr w:type="spellEnd"/>
      <w:r w:rsidRPr="00D06D2C">
        <w:rPr>
          <w:b/>
          <w:bCs/>
        </w:rPr>
        <w:t xml:space="preserve"> </w:t>
      </w:r>
      <w:proofErr w:type="spellStart"/>
      <w:r w:rsidRPr="00D06D2C">
        <w:rPr>
          <w:b/>
          <w:bCs/>
        </w:rPr>
        <w:t>funds</w:t>
      </w:r>
      <w:proofErr w:type="spellEnd"/>
    </w:p>
    <w:p w14:paraId="3AA74F11" w14:textId="77777777" w:rsidR="004455BF" w:rsidRDefault="004455BF" w:rsidP="00B43EC4">
      <w:pPr>
        <w:rPr>
          <w:lang w:val="en-US"/>
        </w:rPr>
      </w:pPr>
    </w:p>
    <w:p w14:paraId="3FF654C7" w14:textId="12FA43DC" w:rsidR="00136B2A" w:rsidRPr="00D06D2C" w:rsidRDefault="00136B2A" w:rsidP="00B43EC4">
      <w:pPr>
        <w:rPr>
          <w:b/>
          <w:bCs/>
          <w:lang w:val="en-US"/>
        </w:rPr>
      </w:pPr>
      <w:r w:rsidRPr="00D06D2C">
        <w:rPr>
          <w:b/>
          <w:bCs/>
          <w:lang w:val="en-US"/>
        </w:rPr>
        <w:t xml:space="preserve">What is the research question in this field that you most want to see answered in the next five years? </w:t>
      </w:r>
    </w:p>
    <w:p w14:paraId="681F2E68" w14:textId="77777777" w:rsidR="00136B2A" w:rsidRPr="0095059B" w:rsidRDefault="00136B2A" w:rsidP="00136B2A">
      <w:pPr>
        <w:rPr>
          <w:b/>
          <w:lang w:val="en-US"/>
        </w:rPr>
      </w:pPr>
    </w:p>
    <w:p w14:paraId="0F443D00" w14:textId="41AA873A" w:rsidR="00136B2A" w:rsidRPr="00B43EC4" w:rsidRDefault="00136B2A" w:rsidP="00136B2A">
      <w:pPr>
        <w:rPr>
          <w:b/>
          <w:bCs/>
          <w:color w:val="2E75DA"/>
          <w:sz w:val="32"/>
          <w:szCs w:val="32"/>
          <w:lang w:val="en-US"/>
        </w:rPr>
      </w:pPr>
      <w:r w:rsidRPr="00B43EC4">
        <w:rPr>
          <w:b/>
          <w:bCs/>
          <w:color w:val="2E75DA"/>
          <w:sz w:val="32"/>
          <w:szCs w:val="32"/>
          <w:lang w:val="en-US"/>
        </w:rPr>
        <w:t xml:space="preserve">Nominator section </w:t>
      </w:r>
    </w:p>
    <w:p w14:paraId="36AC5B15" w14:textId="77777777" w:rsidR="00B43EC4" w:rsidRDefault="00B43EC4" w:rsidP="00B43EC4">
      <w:pPr>
        <w:rPr>
          <w:lang w:val="en-US"/>
        </w:rPr>
      </w:pPr>
    </w:p>
    <w:p w14:paraId="47E4EE15" w14:textId="7B1D3168" w:rsidR="00136B2A" w:rsidRPr="00B43EC4" w:rsidRDefault="00136B2A" w:rsidP="00B43EC4">
      <w:pPr>
        <w:rPr>
          <w:lang w:val="en-US"/>
        </w:rPr>
      </w:pPr>
      <w:r w:rsidRPr="00D06D2C">
        <w:rPr>
          <w:b/>
          <w:bCs/>
          <w:lang w:val="en-US"/>
        </w:rPr>
        <w:t>Short bio of the nominator</w:t>
      </w:r>
      <w:r w:rsidR="00D06D2C">
        <w:rPr>
          <w:lang w:val="en-US"/>
        </w:rPr>
        <w:t xml:space="preserve"> </w:t>
      </w:r>
    </w:p>
    <w:p w14:paraId="5AF4EEF8" w14:textId="6992685E" w:rsidR="00136B2A" w:rsidRPr="00B43EC4" w:rsidRDefault="00D06D2C" w:rsidP="00D06D2C">
      <w:pPr>
        <w:rPr>
          <w:lang w:val="en-US"/>
        </w:rPr>
      </w:pPr>
      <w:r>
        <w:rPr>
          <w:lang w:val="en-US"/>
        </w:rPr>
        <w:t xml:space="preserve">Short Statement </w:t>
      </w:r>
    </w:p>
    <w:p w14:paraId="0EDD7438" w14:textId="2BD2D8E6" w:rsidR="00F40F13" w:rsidRDefault="00F40F13" w:rsidP="00136B2A">
      <w:pPr>
        <w:spacing w:after="160" w:line="278" w:lineRule="auto"/>
        <w:rPr>
          <w:b/>
          <w:lang w:val="en-US"/>
        </w:rPr>
      </w:pPr>
    </w:p>
    <w:p w14:paraId="6A24981E" w14:textId="77777777" w:rsidR="00136B2A" w:rsidRDefault="00136B2A" w:rsidP="00136B2A">
      <w:pPr>
        <w:spacing w:after="160" w:line="278" w:lineRule="auto"/>
        <w:rPr>
          <w:b/>
          <w:lang w:val="en-US"/>
        </w:rPr>
      </w:pPr>
    </w:p>
    <w:p w14:paraId="472BAC50" w14:textId="77777777" w:rsidR="00136B2A" w:rsidRDefault="00136B2A" w:rsidP="00136B2A">
      <w:pPr>
        <w:spacing w:after="160" w:line="278" w:lineRule="auto"/>
        <w:rPr>
          <w:b/>
          <w:lang w:val="en-US"/>
        </w:rPr>
      </w:pPr>
    </w:p>
    <w:p w14:paraId="182223DE" w14:textId="77777777" w:rsidR="00136B2A" w:rsidRDefault="00136B2A" w:rsidP="00136B2A">
      <w:pPr>
        <w:spacing w:after="160" w:line="278" w:lineRule="auto"/>
        <w:rPr>
          <w:b/>
          <w:lang w:val="en-US"/>
        </w:rPr>
      </w:pPr>
    </w:p>
    <w:p w14:paraId="10E2F42E" w14:textId="77777777" w:rsidR="00136B2A" w:rsidRDefault="00136B2A" w:rsidP="00136B2A">
      <w:pPr>
        <w:spacing w:after="160" w:line="278" w:lineRule="auto"/>
        <w:rPr>
          <w:b/>
          <w:lang w:val="en-US"/>
        </w:rPr>
      </w:pPr>
    </w:p>
    <w:p w14:paraId="374E4125" w14:textId="77777777" w:rsidR="00136B2A" w:rsidRDefault="00136B2A" w:rsidP="00136B2A">
      <w:pPr>
        <w:spacing w:after="160" w:line="278" w:lineRule="auto"/>
        <w:rPr>
          <w:b/>
          <w:lang w:val="en-US"/>
        </w:rPr>
      </w:pPr>
    </w:p>
    <w:p w14:paraId="59ABBE6F" w14:textId="77777777" w:rsidR="00136B2A" w:rsidRDefault="00136B2A" w:rsidP="00136B2A">
      <w:pPr>
        <w:spacing w:after="160" w:line="278" w:lineRule="auto"/>
        <w:rPr>
          <w:b/>
          <w:lang w:val="en-US"/>
        </w:rPr>
      </w:pPr>
    </w:p>
    <w:p w14:paraId="4E712756" w14:textId="77777777" w:rsidR="00136B2A" w:rsidRDefault="00136B2A" w:rsidP="00136B2A">
      <w:pPr>
        <w:spacing w:after="160" w:line="278" w:lineRule="auto"/>
        <w:rPr>
          <w:b/>
          <w:lang w:val="en-US"/>
        </w:rPr>
      </w:pPr>
    </w:p>
    <w:p w14:paraId="01BAE10B" w14:textId="77777777" w:rsidR="00136B2A" w:rsidRDefault="00136B2A" w:rsidP="00136B2A">
      <w:pPr>
        <w:spacing w:after="160" w:line="278" w:lineRule="auto"/>
        <w:rPr>
          <w:b/>
          <w:lang w:val="en-US"/>
        </w:rPr>
      </w:pPr>
    </w:p>
    <w:p w14:paraId="42887B76" w14:textId="77777777" w:rsidR="00136B2A" w:rsidRDefault="00136B2A" w:rsidP="00136B2A">
      <w:pPr>
        <w:spacing w:after="160" w:line="278" w:lineRule="auto"/>
        <w:rPr>
          <w:b/>
          <w:lang w:val="en-US"/>
        </w:rPr>
      </w:pPr>
    </w:p>
    <w:p w14:paraId="40F6FCFB" w14:textId="77777777" w:rsidR="00136B2A" w:rsidRDefault="00136B2A" w:rsidP="00136B2A">
      <w:pPr>
        <w:spacing w:after="160" w:line="278" w:lineRule="auto"/>
        <w:rPr>
          <w:b/>
          <w:lang w:val="en-US"/>
        </w:rPr>
      </w:pPr>
    </w:p>
    <w:p w14:paraId="50426376" w14:textId="77777777" w:rsidR="00136B2A" w:rsidRPr="00136B2A" w:rsidRDefault="00136B2A" w:rsidP="00136B2A">
      <w:pPr>
        <w:spacing w:after="160" w:line="278" w:lineRule="auto"/>
        <w:rPr>
          <w:b/>
          <w:lang w:val="en-US"/>
        </w:rPr>
      </w:pPr>
    </w:p>
    <w:sectPr w:rsidR="00136B2A" w:rsidRPr="00136B2A" w:rsidSect="00136B2A">
      <w:footerReference w:type="even" r:id="rId8"/>
      <w:footerReference w:type="default" r:id="rId9"/>
      <w:footerReference w:type="first" r:id="rId10"/>
      <w:pgSz w:w="11906" w:h="16838"/>
      <w:pgMar w:top="1417" w:right="1417" w:bottom="1134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FC4C62" w14:textId="77777777" w:rsidR="00A65E67" w:rsidRDefault="00A65E67" w:rsidP="00524C69">
      <w:r>
        <w:separator/>
      </w:r>
    </w:p>
  </w:endnote>
  <w:endnote w:type="continuationSeparator" w:id="0">
    <w:p w14:paraId="61410D66" w14:textId="77777777" w:rsidR="00A65E67" w:rsidRDefault="00A65E67" w:rsidP="00524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ource Sans Pro">
    <w:altName w:val="Arial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444726804"/>
      <w:docPartObj>
        <w:docPartGallery w:val="Page Numbers (Bottom of Page)"/>
        <w:docPartUnique/>
      </w:docPartObj>
    </w:sdtPr>
    <w:sdtContent>
      <w:p w14:paraId="06094E86" w14:textId="221F6FBD" w:rsidR="00524C69" w:rsidRDefault="00524C69" w:rsidP="004B2C13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fldChar w:fldCharType="end"/>
        </w:r>
      </w:p>
    </w:sdtContent>
  </w:sdt>
  <w:p w14:paraId="225084F4" w14:textId="77777777" w:rsidR="00524C69" w:rsidRDefault="00524C69" w:rsidP="00524C69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190253625"/>
      <w:docPartObj>
        <w:docPartGallery w:val="Page Numbers (Bottom of Page)"/>
        <w:docPartUnique/>
      </w:docPartObj>
    </w:sdtPr>
    <w:sdtContent>
      <w:p w14:paraId="395201E0" w14:textId="761E08FE" w:rsidR="00524C69" w:rsidRDefault="00524C69" w:rsidP="004B2C13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2</w:t>
        </w:r>
        <w:r>
          <w:rPr>
            <w:rStyle w:val="Seitenzahl"/>
          </w:rPr>
          <w:fldChar w:fldCharType="end"/>
        </w:r>
      </w:p>
    </w:sdtContent>
  </w:sdt>
  <w:p w14:paraId="1124515C" w14:textId="77777777" w:rsidR="00524C69" w:rsidRDefault="00524C69" w:rsidP="00524C69">
    <w:pPr>
      <w:pStyle w:val="Fuzeil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AE0F7" w14:textId="77777777" w:rsidR="00136B2A" w:rsidRDefault="00136B2A" w:rsidP="00136B2A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EA3D65" w14:textId="77777777" w:rsidR="00A65E67" w:rsidRDefault="00A65E67" w:rsidP="00524C69">
      <w:r>
        <w:separator/>
      </w:r>
    </w:p>
  </w:footnote>
  <w:footnote w:type="continuationSeparator" w:id="0">
    <w:p w14:paraId="1797C233" w14:textId="77777777" w:rsidR="00A65E67" w:rsidRDefault="00A65E67" w:rsidP="00524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72D09"/>
    <w:multiLevelType w:val="hybridMultilevel"/>
    <w:tmpl w:val="3410C912"/>
    <w:lvl w:ilvl="0" w:tplc="F120DEF4">
      <w:start w:val="1"/>
      <w:numFmt w:val="bullet"/>
      <w:lvlText w:val="•"/>
      <w:lvlJc w:val="left"/>
      <w:pPr>
        <w:ind w:left="540" w:hanging="270"/>
      </w:pPr>
    </w:lvl>
    <w:lvl w:ilvl="1" w:tplc="F26A4E2A">
      <w:numFmt w:val="decimal"/>
      <w:lvlText w:val=""/>
      <w:lvlJc w:val="left"/>
    </w:lvl>
    <w:lvl w:ilvl="2" w:tplc="1B26C91E">
      <w:numFmt w:val="decimal"/>
      <w:lvlText w:val=""/>
      <w:lvlJc w:val="left"/>
    </w:lvl>
    <w:lvl w:ilvl="3" w:tplc="2C705096">
      <w:numFmt w:val="decimal"/>
      <w:lvlText w:val=""/>
      <w:lvlJc w:val="left"/>
    </w:lvl>
    <w:lvl w:ilvl="4" w:tplc="FE38514A">
      <w:numFmt w:val="decimal"/>
      <w:lvlText w:val=""/>
      <w:lvlJc w:val="left"/>
    </w:lvl>
    <w:lvl w:ilvl="5" w:tplc="EDA2E678">
      <w:numFmt w:val="decimal"/>
      <w:lvlText w:val=""/>
      <w:lvlJc w:val="left"/>
    </w:lvl>
    <w:lvl w:ilvl="6" w:tplc="1F520DFE">
      <w:numFmt w:val="decimal"/>
      <w:lvlText w:val=""/>
      <w:lvlJc w:val="left"/>
    </w:lvl>
    <w:lvl w:ilvl="7" w:tplc="250A752E">
      <w:numFmt w:val="decimal"/>
      <w:lvlText w:val=""/>
      <w:lvlJc w:val="left"/>
    </w:lvl>
    <w:lvl w:ilvl="8" w:tplc="D17C3986">
      <w:numFmt w:val="decimal"/>
      <w:lvlText w:val=""/>
      <w:lvlJc w:val="left"/>
    </w:lvl>
  </w:abstractNum>
  <w:abstractNum w:abstractNumId="1" w15:restartNumberingAfterBreak="0">
    <w:nsid w:val="2AEC58D3"/>
    <w:multiLevelType w:val="hybridMultilevel"/>
    <w:tmpl w:val="EFCAC9A6"/>
    <w:lvl w:ilvl="0" w:tplc="FFFFFFFF">
      <w:start w:val="1"/>
      <w:numFmt w:val="bullet"/>
      <w:lvlText w:val="•"/>
      <w:lvlJc w:val="left"/>
      <w:pPr>
        <w:ind w:left="540" w:hanging="270"/>
      </w:pPr>
    </w:lvl>
    <w:lvl w:ilvl="1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45157EE6"/>
    <w:multiLevelType w:val="hybridMultilevel"/>
    <w:tmpl w:val="FDF653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245EC"/>
    <w:multiLevelType w:val="hybridMultilevel"/>
    <w:tmpl w:val="BFFEEB9A"/>
    <w:lvl w:ilvl="0" w:tplc="FFFFFFFF">
      <w:start w:val="1"/>
      <w:numFmt w:val="bullet"/>
      <w:lvlText w:val="•"/>
      <w:lvlJc w:val="left"/>
      <w:pPr>
        <w:ind w:left="540" w:hanging="270"/>
      </w:pPr>
    </w:lvl>
    <w:lvl w:ilvl="1" w:tplc="F120DEF4">
      <w:start w:val="1"/>
      <w:numFmt w:val="bullet"/>
      <w:lvlText w:val="•"/>
      <w:lvlJc w:val="left"/>
      <w:pPr>
        <w:ind w:left="270" w:hanging="27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1433702"/>
    <w:multiLevelType w:val="hybridMultilevel"/>
    <w:tmpl w:val="A148DD08"/>
    <w:lvl w:ilvl="0" w:tplc="FFFFFFFF">
      <w:start w:val="1"/>
      <w:numFmt w:val="bullet"/>
      <w:lvlText w:val="•"/>
      <w:lvlJc w:val="left"/>
      <w:pPr>
        <w:ind w:left="540" w:hanging="270"/>
      </w:pPr>
    </w:lvl>
    <w:lvl w:ilvl="1" w:tplc="FFFFFFFF">
      <w:start w:val="1"/>
      <w:numFmt w:val="bullet"/>
      <w:lvlText w:val="•"/>
      <w:lvlJc w:val="left"/>
      <w:pPr>
        <w:ind w:left="270" w:hanging="270"/>
      </w:pPr>
    </w:lvl>
    <w:lvl w:ilvl="2" w:tplc="F120DEF4">
      <w:start w:val="1"/>
      <w:numFmt w:val="bullet"/>
      <w:lvlText w:val="•"/>
      <w:lvlJc w:val="left"/>
      <w:pPr>
        <w:ind w:left="540" w:hanging="27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61793C29"/>
    <w:multiLevelType w:val="hybridMultilevel"/>
    <w:tmpl w:val="785E2B52"/>
    <w:lvl w:ilvl="0" w:tplc="FFFFFFFF">
      <w:start w:val="1"/>
      <w:numFmt w:val="bullet"/>
      <w:lvlText w:val="•"/>
      <w:lvlJc w:val="left"/>
      <w:pPr>
        <w:ind w:left="540" w:hanging="270"/>
      </w:pPr>
    </w:lvl>
    <w:lvl w:ilvl="1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63527BE1"/>
    <w:multiLevelType w:val="hybridMultilevel"/>
    <w:tmpl w:val="F94202E8"/>
    <w:lvl w:ilvl="0" w:tplc="FFFFFFFF">
      <w:start w:val="1"/>
      <w:numFmt w:val="bullet"/>
      <w:lvlText w:val="•"/>
      <w:lvlJc w:val="left"/>
      <w:pPr>
        <w:ind w:left="540" w:hanging="270"/>
      </w:pPr>
    </w:lvl>
    <w:lvl w:ilvl="1" w:tplc="F120DEF4">
      <w:start w:val="1"/>
      <w:numFmt w:val="bullet"/>
      <w:lvlText w:val="•"/>
      <w:lvlJc w:val="left"/>
      <w:pPr>
        <w:ind w:left="270" w:hanging="27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6BDD4642"/>
    <w:multiLevelType w:val="hybridMultilevel"/>
    <w:tmpl w:val="42DA37B8"/>
    <w:lvl w:ilvl="0" w:tplc="B12EB0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511436"/>
    <w:multiLevelType w:val="hybridMultilevel"/>
    <w:tmpl w:val="4D1231AA"/>
    <w:lvl w:ilvl="0" w:tplc="FFFFFFFF">
      <w:start w:val="1"/>
      <w:numFmt w:val="bullet"/>
      <w:lvlText w:val="•"/>
      <w:lvlJc w:val="left"/>
      <w:pPr>
        <w:ind w:left="540" w:hanging="270"/>
      </w:pPr>
    </w:lvl>
    <w:lvl w:ilvl="1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B12EB0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2115201379">
    <w:abstractNumId w:val="0"/>
  </w:num>
  <w:num w:numId="2" w16cid:durableId="1826584028">
    <w:abstractNumId w:val="0"/>
  </w:num>
  <w:num w:numId="3" w16cid:durableId="1435515490">
    <w:abstractNumId w:val="1"/>
  </w:num>
  <w:num w:numId="4" w16cid:durableId="637346916">
    <w:abstractNumId w:val="5"/>
  </w:num>
  <w:num w:numId="5" w16cid:durableId="185095597">
    <w:abstractNumId w:val="8"/>
  </w:num>
  <w:num w:numId="6" w16cid:durableId="1163425599">
    <w:abstractNumId w:val="6"/>
  </w:num>
  <w:num w:numId="7" w16cid:durableId="614211628">
    <w:abstractNumId w:val="3"/>
  </w:num>
  <w:num w:numId="8" w16cid:durableId="2081172681">
    <w:abstractNumId w:val="4"/>
  </w:num>
  <w:num w:numId="9" w16cid:durableId="1713532754">
    <w:abstractNumId w:val="7"/>
  </w:num>
  <w:num w:numId="10" w16cid:durableId="16278577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SxNDewMDcxsLC0NDZT0lEKTi0uzszPAykwrAUALzvyeSwAAAA="/>
  </w:docVars>
  <w:rsids>
    <w:rsidRoot w:val="0070056C"/>
    <w:rsid w:val="0000601F"/>
    <w:rsid w:val="00011153"/>
    <w:rsid w:val="00011A29"/>
    <w:rsid w:val="00011E41"/>
    <w:rsid w:val="00012299"/>
    <w:rsid w:val="0001378B"/>
    <w:rsid w:val="00013DB6"/>
    <w:rsid w:val="000201C7"/>
    <w:rsid w:val="00023CFF"/>
    <w:rsid w:val="00024007"/>
    <w:rsid w:val="000256FA"/>
    <w:rsid w:val="000321E4"/>
    <w:rsid w:val="000414B1"/>
    <w:rsid w:val="00042766"/>
    <w:rsid w:val="00042D0E"/>
    <w:rsid w:val="00050EA3"/>
    <w:rsid w:val="0005324E"/>
    <w:rsid w:val="00067242"/>
    <w:rsid w:val="00070603"/>
    <w:rsid w:val="00070682"/>
    <w:rsid w:val="00075AA5"/>
    <w:rsid w:val="0008088D"/>
    <w:rsid w:val="0008762D"/>
    <w:rsid w:val="00090E3E"/>
    <w:rsid w:val="00091029"/>
    <w:rsid w:val="0009398D"/>
    <w:rsid w:val="00094813"/>
    <w:rsid w:val="00094E52"/>
    <w:rsid w:val="00097B25"/>
    <w:rsid w:val="000A105B"/>
    <w:rsid w:val="000B0395"/>
    <w:rsid w:val="000B1A15"/>
    <w:rsid w:val="000B2832"/>
    <w:rsid w:val="000B4348"/>
    <w:rsid w:val="000B43CD"/>
    <w:rsid w:val="000E2685"/>
    <w:rsid w:val="000E3707"/>
    <w:rsid w:val="000E7B4F"/>
    <w:rsid w:val="000F72B9"/>
    <w:rsid w:val="0010227C"/>
    <w:rsid w:val="0010556A"/>
    <w:rsid w:val="0010793A"/>
    <w:rsid w:val="00107DE7"/>
    <w:rsid w:val="001131AC"/>
    <w:rsid w:val="00113830"/>
    <w:rsid w:val="00116D6E"/>
    <w:rsid w:val="00124BAC"/>
    <w:rsid w:val="00127198"/>
    <w:rsid w:val="0013027C"/>
    <w:rsid w:val="00136B2A"/>
    <w:rsid w:val="00137DBA"/>
    <w:rsid w:val="00141FE7"/>
    <w:rsid w:val="001444A2"/>
    <w:rsid w:val="00150DBD"/>
    <w:rsid w:val="00151A49"/>
    <w:rsid w:val="00162587"/>
    <w:rsid w:val="00163A73"/>
    <w:rsid w:val="00166B24"/>
    <w:rsid w:val="00170076"/>
    <w:rsid w:val="00191231"/>
    <w:rsid w:val="001A04C6"/>
    <w:rsid w:val="001A187E"/>
    <w:rsid w:val="001A622E"/>
    <w:rsid w:val="001A68A6"/>
    <w:rsid w:val="001A79DA"/>
    <w:rsid w:val="001C4296"/>
    <w:rsid w:val="001D31AF"/>
    <w:rsid w:val="001D7F51"/>
    <w:rsid w:val="001E547C"/>
    <w:rsid w:val="001F4C41"/>
    <w:rsid w:val="001F67AF"/>
    <w:rsid w:val="001F6EF4"/>
    <w:rsid w:val="001F7FA0"/>
    <w:rsid w:val="00204555"/>
    <w:rsid w:val="00204E06"/>
    <w:rsid w:val="002063B7"/>
    <w:rsid w:val="002139F5"/>
    <w:rsid w:val="00224377"/>
    <w:rsid w:val="00231AEE"/>
    <w:rsid w:val="00237543"/>
    <w:rsid w:val="00245E6C"/>
    <w:rsid w:val="0025095D"/>
    <w:rsid w:val="00257091"/>
    <w:rsid w:val="00263DC4"/>
    <w:rsid w:val="0026548D"/>
    <w:rsid w:val="002661F3"/>
    <w:rsid w:val="00266502"/>
    <w:rsid w:val="002725F6"/>
    <w:rsid w:val="00281261"/>
    <w:rsid w:val="002812F7"/>
    <w:rsid w:val="002821A2"/>
    <w:rsid w:val="00292DDB"/>
    <w:rsid w:val="002972F7"/>
    <w:rsid w:val="002A3529"/>
    <w:rsid w:val="002A6A7F"/>
    <w:rsid w:val="002B274C"/>
    <w:rsid w:val="002C5805"/>
    <w:rsid w:val="002C6BCC"/>
    <w:rsid w:val="002D715A"/>
    <w:rsid w:val="002E3A73"/>
    <w:rsid w:val="002E3C8A"/>
    <w:rsid w:val="002E59A1"/>
    <w:rsid w:val="002E6B92"/>
    <w:rsid w:val="002E7066"/>
    <w:rsid w:val="002F5439"/>
    <w:rsid w:val="00300BAB"/>
    <w:rsid w:val="003010CC"/>
    <w:rsid w:val="00303E3F"/>
    <w:rsid w:val="00303E6A"/>
    <w:rsid w:val="003053B1"/>
    <w:rsid w:val="00312A58"/>
    <w:rsid w:val="003137E9"/>
    <w:rsid w:val="003246BF"/>
    <w:rsid w:val="003259F0"/>
    <w:rsid w:val="00345700"/>
    <w:rsid w:val="00346364"/>
    <w:rsid w:val="003579C0"/>
    <w:rsid w:val="00364B5A"/>
    <w:rsid w:val="00370949"/>
    <w:rsid w:val="00381B8C"/>
    <w:rsid w:val="003876B3"/>
    <w:rsid w:val="003900A9"/>
    <w:rsid w:val="00393360"/>
    <w:rsid w:val="00394311"/>
    <w:rsid w:val="00396568"/>
    <w:rsid w:val="0039704C"/>
    <w:rsid w:val="003A0C2F"/>
    <w:rsid w:val="003A2C60"/>
    <w:rsid w:val="003B0CD8"/>
    <w:rsid w:val="003B6F49"/>
    <w:rsid w:val="003D0772"/>
    <w:rsid w:val="003D5B36"/>
    <w:rsid w:val="003D6884"/>
    <w:rsid w:val="003D6BE8"/>
    <w:rsid w:val="003E1A66"/>
    <w:rsid w:val="003E1FEE"/>
    <w:rsid w:val="003E57FD"/>
    <w:rsid w:val="003E73FA"/>
    <w:rsid w:val="004055A1"/>
    <w:rsid w:val="00405730"/>
    <w:rsid w:val="00410171"/>
    <w:rsid w:val="00413DA0"/>
    <w:rsid w:val="00416543"/>
    <w:rsid w:val="00425639"/>
    <w:rsid w:val="004301E8"/>
    <w:rsid w:val="0043160B"/>
    <w:rsid w:val="00433F20"/>
    <w:rsid w:val="004345ED"/>
    <w:rsid w:val="0043501A"/>
    <w:rsid w:val="00437FF0"/>
    <w:rsid w:val="00440882"/>
    <w:rsid w:val="00442959"/>
    <w:rsid w:val="00445455"/>
    <w:rsid w:val="004455BF"/>
    <w:rsid w:val="00451DC5"/>
    <w:rsid w:val="00453434"/>
    <w:rsid w:val="004562BB"/>
    <w:rsid w:val="00460949"/>
    <w:rsid w:val="00470DC7"/>
    <w:rsid w:val="0047174B"/>
    <w:rsid w:val="00472DB8"/>
    <w:rsid w:val="0047780F"/>
    <w:rsid w:val="004823C4"/>
    <w:rsid w:val="00485FC8"/>
    <w:rsid w:val="004878EC"/>
    <w:rsid w:val="00491D0F"/>
    <w:rsid w:val="004B08C4"/>
    <w:rsid w:val="004B2C13"/>
    <w:rsid w:val="004B601A"/>
    <w:rsid w:val="004C2294"/>
    <w:rsid w:val="004C26E3"/>
    <w:rsid w:val="004C3AE2"/>
    <w:rsid w:val="004C78B2"/>
    <w:rsid w:val="004D0E69"/>
    <w:rsid w:val="004D13CC"/>
    <w:rsid w:val="004D6296"/>
    <w:rsid w:val="004E6745"/>
    <w:rsid w:val="004F1399"/>
    <w:rsid w:val="00502920"/>
    <w:rsid w:val="0050618F"/>
    <w:rsid w:val="00517B39"/>
    <w:rsid w:val="0052271E"/>
    <w:rsid w:val="00524C69"/>
    <w:rsid w:val="00530A1A"/>
    <w:rsid w:val="00531D4B"/>
    <w:rsid w:val="00537294"/>
    <w:rsid w:val="00540FBF"/>
    <w:rsid w:val="005426E9"/>
    <w:rsid w:val="005573CB"/>
    <w:rsid w:val="00564FBB"/>
    <w:rsid w:val="005825DE"/>
    <w:rsid w:val="0058378B"/>
    <w:rsid w:val="00585A34"/>
    <w:rsid w:val="005875CE"/>
    <w:rsid w:val="00592567"/>
    <w:rsid w:val="00593860"/>
    <w:rsid w:val="00597A77"/>
    <w:rsid w:val="005A0ED4"/>
    <w:rsid w:val="005A5639"/>
    <w:rsid w:val="005B45E1"/>
    <w:rsid w:val="005B65A1"/>
    <w:rsid w:val="005C203E"/>
    <w:rsid w:val="005C2664"/>
    <w:rsid w:val="005C6D46"/>
    <w:rsid w:val="005D7CE9"/>
    <w:rsid w:val="00606E7F"/>
    <w:rsid w:val="00610FF6"/>
    <w:rsid w:val="00611753"/>
    <w:rsid w:val="0062238A"/>
    <w:rsid w:val="006223E9"/>
    <w:rsid w:val="0062253F"/>
    <w:rsid w:val="006235D3"/>
    <w:rsid w:val="00623A5D"/>
    <w:rsid w:val="00625A73"/>
    <w:rsid w:val="00627B00"/>
    <w:rsid w:val="0064559A"/>
    <w:rsid w:val="00646E9F"/>
    <w:rsid w:val="006530BF"/>
    <w:rsid w:val="0065507B"/>
    <w:rsid w:val="00657DE6"/>
    <w:rsid w:val="0066764C"/>
    <w:rsid w:val="0067020C"/>
    <w:rsid w:val="00674716"/>
    <w:rsid w:val="00677E05"/>
    <w:rsid w:val="00681B5F"/>
    <w:rsid w:val="00684001"/>
    <w:rsid w:val="006841E3"/>
    <w:rsid w:val="00687C9A"/>
    <w:rsid w:val="0069789D"/>
    <w:rsid w:val="006A2654"/>
    <w:rsid w:val="006A4E1D"/>
    <w:rsid w:val="006A781F"/>
    <w:rsid w:val="006A7BA6"/>
    <w:rsid w:val="006A7D99"/>
    <w:rsid w:val="006B256A"/>
    <w:rsid w:val="006C6591"/>
    <w:rsid w:val="006E2BD8"/>
    <w:rsid w:val="0070056C"/>
    <w:rsid w:val="00702BAA"/>
    <w:rsid w:val="0070393C"/>
    <w:rsid w:val="00704D9B"/>
    <w:rsid w:val="007054F2"/>
    <w:rsid w:val="00711E81"/>
    <w:rsid w:val="00713357"/>
    <w:rsid w:val="007161C5"/>
    <w:rsid w:val="007178E2"/>
    <w:rsid w:val="0072234C"/>
    <w:rsid w:val="00724EB5"/>
    <w:rsid w:val="00731B74"/>
    <w:rsid w:val="0073756C"/>
    <w:rsid w:val="007379C1"/>
    <w:rsid w:val="007435D1"/>
    <w:rsid w:val="00747426"/>
    <w:rsid w:val="00752470"/>
    <w:rsid w:val="00756B5A"/>
    <w:rsid w:val="007576B1"/>
    <w:rsid w:val="007603C1"/>
    <w:rsid w:val="00760E79"/>
    <w:rsid w:val="00765CC2"/>
    <w:rsid w:val="00766BD8"/>
    <w:rsid w:val="0077505C"/>
    <w:rsid w:val="00775FAF"/>
    <w:rsid w:val="0078742F"/>
    <w:rsid w:val="00795973"/>
    <w:rsid w:val="007A040F"/>
    <w:rsid w:val="007B17EF"/>
    <w:rsid w:val="007C3E71"/>
    <w:rsid w:val="007C7DAF"/>
    <w:rsid w:val="007D2721"/>
    <w:rsid w:val="007D2881"/>
    <w:rsid w:val="007D7A56"/>
    <w:rsid w:val="007D7CFD"/>
    <w:rsid w:val="007E0861"/>
    <w:rsid w:val="007E466B"/>
    <w:rsid w:val="007F07B8"/>
    <w:rsid w:val="007F40F6"/>
    <w:rsid w:val="0080263C"/>
    <w:rsid w:val="00814558"/>
    <w:rsid w:val="0081584B"/>
    <w:rsid w:val="00824DAF"/>
    <w:rsid w:val="00831335"/>
    <w:rsid w:val="0083395A"/>
    <w:rsid w:val="008341BB"/>
    <w:rsid w:val="00850CDD"/>
    <w:rsid w:val="00851683"/>
    <w:rsid w:val="0085705B"/>
    <w:rsid w:val="00861223"/>
    <w:rsid w:val="0086182E"/>
    <w:rsid w:val="0086752C"/>
    <w:rsid w:val="008718EB"/>
    <w:rsid w:val="00874AE6"/>
    <w:rsid w:val="00877196"/>
    <w:rsid w:val="0088628B"/>
    <w:rsid w:val="008863F2"/>
    <w:rsid w:val="00886AA6"/>
    <w:rsid w:val="008920AC"/>
    <w:rsid w:val="00894D8E"/>
    <w:rsid w:val="008A0AC5"/>
    <w:rsid w:val="008A12C2"/>
    <w:rsid w:val="008A23DC"/>
    <w:rsid w:val="008A6ACC"/>
    <w:rsid w:val="008B22F7"/>
    <w:rsid w:val="008B6AB8"/>
    <w:rsid w:val="008C2039"/>
    <w:rsid w:val="008D35D9"/>
    <w:rsid w:val="008D37ED"/>
    <w:rsid w:val="008E004B"/>
    <w:rsid w:val="008E3931"/>
    <w:rsid w:val="008E58CA"/>
    <w:rsid w:val="008E6FE0"/>
    <w:rsid w:val="00901F6B"/>
    <w:rsid w:val="00911252"/>
    <w:rsid w:val="009133AF"/>
    <w:rsid w:val="009166DD"/>
    <w:rsid w:val="009209B6"/>
    <w:rsid w:val="009237DC"/>
    <w:rsid w:val="00925CDC"/>
    <w:rsid w:val="00936892"/>
    <w:rsid w:val="00942A45"/>
    <w:rsid w:val="0095059B"/>
    <w:rsid w:val="00952E6A"/>
    <w:rsid w:val="009606AA"/>
    <w:rsid w:val="00967BC6"/>
    <w:rsid w:val="00970AB3"/>
    <w:rsid w:val="00985421"/>
    <w:rsid w:val="00995A92"/>
    <w:rsid w:val="00996E20"/>
    <w:rsid w:val="009A07CC"/>
    <w:rsid w:val="009A633C"/>
    <w:rsid w:val="009B1302"/>
    <w:rsid w:val="009B7443"/>
    <w:rsid w:val="009C320B"/>
    <w:rsid w:val="009C3E37"/>
    <w:rsid w:val="009C7C8F"/>
    <w:rsid w:val="009D50AF"/>
    <w:rsid w:val="009D590C"/>
    <w:rsid w:val="009F286D"/>
    <w:rsid w:val="009F4178"/>
    <w:rsid w:val="009F59CB"/>
    <w:rsid w:val="00A1051D"/>
    <w:rsid w:val="00A12426"/>
    <w:rsid w:val="00A152B7"/>
    <w:rsid w:val="00A17DF5"/>
    <w:rsid w:val="00A218E4"/>
    <w:rsid w:val="00A2232B"/>
    <w:rsid w:val="00A31542"/>
    <w:rsid w:val="00A31BD8"/>
    <w:rsid w:val="00A32DB5"/>
    <w:rsid w:val="00A354E6"/>
    <w:rsid w:val="00A409B9"/>
    <w:rsid w:val="00A40B5A"/>
    <w:rsid w:val="00A50C76"/>
    <w:rsid w:val="00A56C63"/>
    <w:rsid w:val="00A65E67"/>
    <w:rsid w:val="00A73069"/>
    <w:rsid w:val="00A81DF9"/>
    <w:rsid w:val="00A8717B"/>
    <w:rsid w:val="00A95030"/>
    <w:rsid w:val="00AA6067"/>
    <w:rsid w:val="00AB49DE"/>
    <w:rsid w:val="00AB7317"/>
    <w:rsid w:val="00AC025A"/>
    <w:rsid w:val="00AC6A82"/>
    <w:rsid w:val="00AC77CB"/>
    <w:rsid w:val="00AD0513"/>
    <w:rsid w:val="00AD4132"/>
    <w:rsid w:val="00AD47EA"/>
    <w:rsid w:val="00AD63C1"/>
    <w:rsid w:val="00AE2826"/>
    <w:rsid w:val="00AE2FE3"/>
    <w:rsid w:val="00AE4639"/>
    <w:rsid w:val="00AF193F"/>
    <w:rsid w:val="00AF7C91"/>
    <w:rsid w:val="00B0299D"/>
    <w:rsid w:val="00B06032"/>
    <w:rsid w:val="00B119EC"/>
    <w:rsid w:val="00B1433E"/>
    <w:rsid w:val="00B17C4D"/>
    <w:rsid w:val="00B20C98"/>
    <w:rsid w:val="00B2613F"/>
    <w:rsid w:val="00B42239"/>
    <w:rsid w:val="00B43922"/>
    <w:rsid w:val="00B43EC4"/>
    <w:rsid w:val="00B53AB8"/>
    <w:rsid w:val="00B572C4"/>
    <w:rsid w:val="00B610ED"/>
    <w:rsid w:val="00B63498"/>
    <w:rsid w:val="00B66620"/>
    <w:rsid w:val="00B70BCA"/>
    <w:rsid w:val="00B7107F"/>
    <w:rsid w:val="00B75123"/>
    <w:rsid w:val="00B760A8"/>
    <w:rsid w:val="00B86A4F"/>
    <w:rsid w:val="00B9085A"/>
    <w:rsid w:val="00B91AB8"/>
    <w:rsid w:val="00B91C26"/>
    <w:rsid w:val="00B92EAF"/>
    <w:rsid w:val="00BA3B76"/>
    <w:rsid w:val="00BA4E86"/>
    <w:rsid w:val="00BA7849"/>
    <w:rsid w:val="00BB2EC7"/>
    <w:rsid w:val="00BB3314"/>
    <w:rsid w:val="00BB3E09"/>
    <w:rsid w:val="00BC25C2"/>
    <w:rsid w:val="00BD01D2"/>
    <w:rsid w:val="00BD5301"/>
    <w:rsid w:val="00BD5955"/>
    <w:rsid w:val="00BE2518"/>
    <w:rsid w:val="00BE3671"/>
    <w:rsid w:val="00BE6478"/>
    <w:rsid w:val="00BF0E3B"/>
    <w:rsid w:val="00BF4167"/>
    <w:rsid w:val="00BF5CAB"/>
    <w:rsid w:val="00BF6571"/>
    <w:rsid w:val="00BF6E5C"/>
    <w:rsid w:val="00C03899"/>
    <w:rsid w:val="00C07F39"/>
    <w:rsid w:val="00C212EE"/>
    <w:rsid w:val="00C21785"/>
    <w:rsid w:val="00C23F6C"/>
    <w:rsid w:val="00C26143"/>
    <w:rsid w:val="00C30914"/>
    <w:rsid w:val="00C32391"/>
    <w:rsid w:val="00C34544"/>
    <w:rsid w:val="00C5699D"/>
    <w:rsid w:val="00C56BB8"/>
    <w:rsid w:val="00C56FBD"/>
    <w:rsid w:val="00C7669C"/>
    <w:rsid w:val="00C80A37"/>
    <w:rsid w:val="00C83DC9"/>
    <w:rsid w:val="00C92233"/>
    <w:rsid w:val="00C95F47"/>
    <w:rsid w:val="00C9787F"/>
    <w:rsid w:val="00CA6EA2"/>
    <w:rsid w:val="00CC127C"/>
    <w:rsid w:val="00CC54B5"/>
    <w:rsid w:val="00CE2131"/>
    <w:rsid w:val="00CE2436"/>
    <w:rsid w:val="00CF08DA"/>
    <w:rsid w:val="00CF3B35"/>
    <w:rsid w:val="00CF76F3"/>
    <w:rsid w:val="00D0180A"/>
    <w:rsid w:val="00D035A9"/>
    <w:rsid w:val="00D06D2C"/>
    <w:rsid w:val="00D1248D"/>
    <w:rsid w:val="00D237F5"/>
    <w:rsid w:val="00D30C84"/>
    <w:rsid w:val="00D42D86"/>
    <w:rsid w:val="00D4394D"/>
    <w:rsid w:val="00D47679"/>
    <w:rsid w:val="00D47BD6"/>
    <w:rsid w:val="00D563CE"/>
    <w:rsid w:val="00D60E4F"/>
    <w:rsid w:val="00D6185C"/>
    <w:rsid w:val="00D61E02"/>
    <w:rsid w:val="00D64137"/>
    <w:rsid w:val="00D70C37"/>
    <w:rsid w:val="00D71463"/>
    <w:rsid w:val="00D71E27"/>
    <w:rsid w:val="00D815E9"/>
    <w:rsid w:val="00D85ECF"/>
    <w:rsid w:val="00D866DC"/>
    <w:rsid w:val="00D973E7"/>
    <w:rsid w:val="00DA0373"/>
    <w:rsid w:val="00DA4513"/>
    <w:rsid w:val="00DD0B12"/>
    <w:rsid w:val="00DD0D22"/>
    <w:rsid w:val="00DD1AAE"/>
    <w:rsid w:val="00DD3887"/>
    <w:rsid w:val="00DD68E0"/>
    <w:rsid w:val="00DE4DBD"/>
    <w:rsid w:val="00DF2A5F"/>
    <w:rsid w:val="00DF3B6C"/>
    <w:rsid w:val="00DF5F36"/>
    <w:rsid w:val="00E06172"/>
    <w:rsid w:val="00E07BC1"/>
    <w:rsid w:val="00E1223A"/>
    <w:rsid w:val="00E149CF"/>
    <w:rsid w:val="00E15259"/>
    <w:rsid w:val="00E16DC8"/>
    <w:rsid w:val="00E335D5"/>
    <w:rsid w:val="00E364E6"/>
    <w:rsid w:val="00E47C75"/>
    <w:rsid w:val="00E53E37"/>
    <w:rsid w:val="00E55992"/>
    <w:rsid w:val="00E56AF1"/>
    <w:rsid w:val="00E61469"/>
    <w:rsid w:val="00E6366F"/>
    <w:rsid w:val="00E66B79"/>
    <w:rsid w:val="00E73B35"/>
    <w:rsid w:val="00E766B8"/>
    <w:rsid w:val="00E76A67"/>
    <w:rsid w:val="00E8022A"/>
    <w:rsid w:val="00E8350D"/>
    <w:rsid w:val="00E843FD"/>
    <w:rsid w:val="00E900A9"/>
    <w:rsid w:val="00EA08C0"/>
    <w:rsid w:val="00EA3EAF"/>
    <w:rsid w:val="00EA7764"/>
    <w:rsid w:val="00EC5262"/>
    <w:rsid w:val="00EC7A26"/>
    <w:rsid w:val="00EC7A9E"/>
    <w:rsid w:val="00ED3054"/>
    <w:rsid w:val="00ED5B79"/>
    <w:rsid w:val="00EE48F2"/>
    <w:rsid w:val="00EF388D"/>
    <w:rsid w:val="00F13CE2"/>
    <w:rsid w:val="00F13E71"/>
    <w:rsid w:val="00F21571"/>
    <w:rsid w:val="00F2592F"/>
    <w:rsid w:val="00F26711"/>
    <w:rsid w:val="00F34AC9"/>
    <w:rsid w:val="00F375BE"/>
    <w:rsid w:val="00F40A10"/>
    <w:rsid w:val="00F40F13"/>
    <w:rsid w:val="00F41776"/>
    <w:rsid w:val="00F463AA"/>
    <w:rsid w:val="00F5187A"/>
    <w:rsid w:val="00F54872"/>
    <w:rsid w:val="00F55517"/>
    <w:rsid w:val="00F61AC0"/>
    <w:rsid w:val="00F62405"/>
    <w:rsid w:val="00F804D2"/>
    <w:rsid w:val="00F93CC5"/>
    <w:rsid w:val="00F95E99"/>
    <w:rsid w:val="00FA2473"/>
    <w:rsid w:val="00FA5D3C"/>
    <w:rsid w:val="00FA6182"/>
    <w:rsid w:val="00FB1147"/>
    <w:rsid w:val="00FB401B"/>
    <w:rsid w:val="00FD19F2"/>
    <w:rsid w:val="00FD5AC5"/>
    <w:rsid w:val="00FE1EA5"/>
    <w:rsid w:val="00FE3B7B"/>
    <w:rsid w:val="00FE5659"/>
    <w:rsid w:val="00FF48F0"/>
    <w:rsid w:val="01E9B09D"/>
    <w:rsid w:val="02483B37"/>
    <w:rsid w:val="02C5C7DD"/>
    <w:rsid w:val="031DCE54"/>
    <w:rsid w:val="033E0759"/>
    <w:rsid w:val="043F61BF"/>
    <w:rsid w:val="047B1933"/>
    <w:rsid w:val="04943138"/>
    <w:rsid w:val="05294EE7"/>
    <w:rsid w:val="052D93B5"/>
    <w:rsid w:val="07B72624"/>
    <w:rsid w:val="0831C27E"/>
    <w:rsid w:val="083B7646"/>
    <w:rsid w:val="0914B654"/>
    <w:rsid w:val="098F8F24"/>
    <w:rsid w:val="09B2940A"/>
    <w:rsid w:val="0A080651"/>
    <w:rsid w:val="0A62E5EC"/>
    <w:rsid w:val="0AE57453"/>
    <w:rsid w:val="0AF14E7A"/>
    <w:rsid w:val="0B7B9417"/>
    <w:rsid w:val="0B8CF6EF"/>
    <w:rsid w:val="0BAE2C5F"/>
    <w:rsid w:val="0C51AD58"/>
    <w:rsid w:val="0CC6664A"/>
    <w:rsid w:val="0CCE0E73"/>
    <w:rsid w:val="0DD49403"/>
    <w:rsid w:val="0E0AD245"/>
    <w:rsid w:val="0ECCC9AE"/>
    <w:rsid w:val="0F7B725E"/>
    <w:rsid w:val="101CB964"/>
    <w:rsid w:val="102776AF"/>
    <w:rsid w:val="1095C09F"/>
    <w:rsid w:val="10992011"/>
    <w:rsid w:val="1099FF7B"/>
    <w:rsid w:val="111B39B7"/>
    <w:rsid w:val="11E11711"/>
    <w:rsid w:val="133A6D14"/>
    <w:rsid w:val="173A5C60"/>
    <w:rsid w:val="1809807E"/>
    <w:rsid w:val="1942FFBE"/>
    <w:rsid w:val="196C57B5"/>
    <w:rsid w:val="19BA02A3"/>
    <w:rsid w:val="1A21E89A"/>
    <w:rsid w:val="1ADF53D0"/>
    <w:rsid w:val="1B0E57FE"/>
    <w:rsid w:val="1C9B17DA"/>
    <w:rsid w:val="1CAFC7C3"/>
    <w:rsid w:val="1D067C81"/>
    <w:rsid w:val="1D709DAB"/>
    <w:rsid w:val="1E507F7C"/>
    <w:rsid w:val="1F0632E1"/>
    <w:rsid w:val="1F08492A"/>
    <w:rsid w:val="1F705056"/>
    <w:rsid w:val="1FF0B500"/>
    <w:rsid w:val="20614123"/>
    <w:rsid w:val="23C263C3"/>
    <w:rsid w:val="23D0FFDB"/>
    <w:rsid w:val="2464DD9A"/>
    <w:rsid w:val="25028F21"/>
    <w:rsid w:val="2504D8A0"/>
    <w:rsid w:val="2552EC78"/>
    <w:rsid w:val="25835A02"/>
    <w:rsid w:val="25FCAAB9"/>
    <w:rsid w:val="26023F13"/>
    <w:rsid w:val="26031EA1"/>
    <w:rsid w:val="262D758D"/>
    <w:rsid w:val="2704D002"/>
    <w:rsid w:val="27A12ECA"/>
    <w:rsid w:val="27BA53E4"/>
    <w:rsid w:val="27C26FC6"/>
    <w:rsid w:val="283A231A"/>
    <w:rsid w:val="28CFB080"/>
    <w:rsid w:val="29036F85"/>
    <w:rsid w:val="291D566C"/>
    <w:rsid w:val="29E874F0"/>
    <w:rsid w:val="2AD083DA"/>
    <w:rsid w:val="2B2567B8"/>
    <w:rsid w:val="2BEB3FED"/>
    <w:rsid w:val="2C6FB751"/>
    <w:rsid w:val="2CE486CA"/>
    <w:rsid w:val="2CF84760"/>
    <w:rsid w:val="2D61372E"/>
    <w:rsid w:val="2D759003"/>
    <w:rsid w:val="2D7D7021"/>
    <w:rsid w:val="2F8EFC90"/>
    <w:rsid w:val="30039421"/>
    <w:rsid w:val="329AC26B"/>
    <w:rsid w:val="33386713"/>
    <w:rsid w:val="34909453"/>
    <w:rsid w:val="3494FC3D"/>
    <w:rsid w:val="34AB21D7"/>
    <w:rsid w:val="34C0DE0F"/>
    <w:rsid w:val="35600B34"/>
    <w:rsid w:val="35D2826A"/>
    <w:rsid w:val="35D53589"/>
    <w:rsid w:val="380417CB"/>
    <w:rsid w:val="380E750F"/>
    <w:rsid w:val="387B3BA8"/>
    <w:rsid w:val="387F3C63"/>
    <w:rsid w:val="38BBFAC8"/>
    <w:rsid w:val="38FE618B"/>
    <w:rsid w:val="3921DA95"/>
    <w:rsid w:val="395D90CB"/>
    <w:rsid w:val="3A2FFB60"/>
    <w:rsid w:val="3ABA0AB8"/>
    <w:rsid w:val="3BEBB5A8"/>
    <w:rsid w:val="3BF672CF"/>
    <w:rsid w:val="3C5C1995"/>
    <w:rsid w:val="3D33AE25"/>
    <w:rsid w:val="3D54EECA"/>
    <w:rsid w:val="3D79EC4F"/>
    <w:rsid w:val="3DB4BAD9"/>
    <w:rsid w:val="3E590C8B"/>
    <w:rsid w:val="3F15FA05"/>
    <w:rsid w:val="3F1880B1"/>
    <w:rsid w:val="3F2B9D3F"/>
    <w:rsid w:val="3F407455"/>
    <w:rsid w:val="40B75B91"/>
    <w:rsid w:val="40FE2916"/>
    <w:rsid w:val="416EBD97"/>
    <w:rsid w:val="42567EA3"/>
    <w:rsid w:val="43768A98"/>
    <w:rsid w:val="43C979F6"/>
    <w:rsid w:val="44065115"/>
    <w:rsid w:val="444BC7AD"/>
    <w:rsid w:val="447FA3DC"/>
    <w:rsid w:val="44922453"/>
    <w:rsid w:val="45359075"/>
    <w:rsid w:val="462F3C5D"/>
    <w:rsid w:val="462F5582"/>
    <w:rsid w:val="4706B14E"/>
    <w:rsid w:val="47298DC2"/>
    <w:rsid w:val="476A1820"/>
    <w:rsid w:val="479B1C3B"/>
    <w:rsid w:val="47B4289E"/>
    <w:rsid w:val="47B64AA3"/>
    <w:rsid w:val="47D9784C"/>
    <w:rsid w:val="482E3CD8"/>
    <w:rsid w:val="4944445F"/>
    <w:rsid w:val="49851074"/>
    <w:rsid w:val="49BC7D37"/>
    <w:rsid w:val="49D241FC"/>
    <w:rsid w:val="49D32DFA"/>
    <w:rsid w:val="4A1FCEF6"/>
    <w:rsid w:val="4A21FBC9"/>
    <w:rsid w:val="4A6C4A85"/>
    <w:rsid w:val="4B45B937"/>
    <w:rsid w:val="4B47F820"/>
    <w:rsid w:val="4BA4DE69"/>
    <w:rsid w:val="4BD306B8"/>
    <w:rsid w:val="4CFAEE29"/>
    <w:rsid w:val="4D5D475E"/>
    <w:rsid w:val="4E7F817B"/>
    <w:rsid w:val="4FA1A73C"/>
    <w:rsid w:val="50C66755"/>
    <w:rsid w:val="52232BAA"/>
    <w:rsid w:val="5257FA00"/>
    <w:rsid w:val="529BC404"/>
    <w:rsid w:val="531C82DD"/>
    <w:rsid w:val="5380299E"/>
    <w:rsid w:val="53CCE214"/>
    <w:rsid w:val="53CE182A"/>
    <w:rsid w:val="5415ECD5"/>
    <w:rsid w:val="5423C135"/>
    <w:rsid w:val="5494E083"/>
    <w:rsid w:val="5659E5F0"/>
    <w:rsid w:val="572F08E7"/>
    <w:rsid w:val="582D42EE"/>
    <w:rsid w:val="5854F4EB"/>
    <w:rsid w:val="589B770F"/>
    <w:rsid w:val="59AE0FFA"/>
    <w:rsid w:val="59EF2754"/>
    <w:rsid w:val="5A5265BE"/>
    <w:rsid w:val="5B792D32"/>
    <w:rsid w:val="5BB3030A"/>
    <w:rsid w:val="5CBAAA3D"/>
    <w:rsid w:val="5DCD47E4"/>
    <w:rsid w:val="5E6E386E"/>
    <w:rsid w:val="5E7CD1D6"/>
    <w:rsid w:val="5F86C6F9"/>
    <w:rsid w:val="5FA0C5BC"/>
    <w:rsid w:val="60092977"/>
    <w:rsid w:val="608005F3"/>
    <w:rsid w:val="6083634D"/>
    <w:rsid w:val="6089B758"/>
    <w:rsid w:val="615265B6"/>
    <w:rsid w:val="616EF750"/>
    <w:rsid w:val="62D49173"/>
    <w:rsid w:val="636EA198"/>
    <w:rsid w:val="63ABF000"/>
    <w:rsid w:val="6498BFC6"/>
    <w:rsid w:val="64EA8204"/>
    <w:rsid w:val="6816D9B8"/>
    <w:rsid w:val="69BBFC98"/>
    <w:rsid w:val="69C81005"/>
    <w:rsid w:val="6A5006E2"/>
    <w:rsid w:val="6B4BF1FD"/>
    <w:rsid w:val="6C198A84"/>
    <w:rsid w:val="6C956CC4"/>
    <w:rsid w:val="6D13F682"/>
    <w:rsid w:val="6D352A19"/>
    <w:rsid w:val="6D44A0AB"/>
    <w:rsid w:val="6DB095E6"/>
    <w:rsid w:val="6E7C95EC"/>
    <w:rsid w:val="6F2E74B4"/>
    <w:rsid w:val="7086A7DE"/>
    <w:rsid w:val="70967983"/>
    <w:rsid w:val="712F0F48"/>
    <w:rsid w:val="71A99011"/>
    <w:rsid w:val="71DB2BF0"/>
    <w:rsid w:val="7254EC43"/>
    <w:rsid w:val="725AB54D"/>
    <w:rsid w:val="72B264A0"/>
    <w:rsid w:val="738C28B9"/>
    <w:rsid w:val="7453CC2A"/>
    <w:rsid w:val="75C2AD28"/>
    <w:rsid w:val="75F95518"/>
    <w:rsid w:val="75FA4EF9"/>
    <w:rsid w:val="767B2C7D"/>
    <w:rsid w:val="769477DD"/>
    <w:rsid w:val="77B0122F"/>
    <w:rsid w:val="77F6587F"/>
    <w:rsid w:val="78607A98"/>
    <w:rsid w:val="787622CE"/>
    <w:rsid w:val="78C382E4"/>
    <w:rsid w:val="78DADE63"/>
    <w:rsid w:val="794F5E71"/>
    <w:rsid w:val="7A718980"/>
    <w:rsid w:val="7AB9F9DD"/>
    <w:rsid w:val="7B37C95E"/>
    <w:rsid w:val="7B4DB08B"/>
    <w:rsid w:val="7B8DA4BA"/>
    <w:rsid w:val="7CBA84F0"/>
    <w:rsid w:val="7D528D24"/>
    <w:rsid w:val="7D759681"/>
    <w:rsid w:val="7DD6BE8A"/>
    <w:rsid w:val="7DF00C9A"/>
    <w:rsid w:val="7E97565A"/>
    <w:rsid w:val="7EDD5E28"/>
    <w:rsid w:val="7EFEF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E0CA2"/>
  <w15:chartTrackingRefBased/>
  <w15:docId w15:val="{53837655-CB44-4BBE-B278-F2F409B53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e-A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455BF"/>
    <w:pPr>
      <w:spacing w:after="0" w:line="240" w:lineRule="auto"/>
    </w:pPr>
    <w:rPr>
      <w:rFonts w:ascii="Arial" w:eastAsia="Arial" w:hAnsi="Arial" w:cs="Arial"/>
      <w:kern w:val="0"/>
      <w:sz w:val="22"/>
      <w:szCs w:val="22"/>
      <w:lang w:eastAsia="de-DE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7005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7005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7005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7005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005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70056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70056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70056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70056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7005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7005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7005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70056C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0056C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70056C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70056C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70056C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70056C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70056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7005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7005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7005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7005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70056C"/>
    <w:rPr>
      <w:i/>
      <w:iCs/>
      <w:color w:val="404040" w:themeColor="text1" w:themeTint="BF"/>
    </w:rPr>
  </w:style>
  <w:style w:type="paragraph" w:styleId="Listenabsatz">
    <w:name w:val="List Paragraph"/>
    <w:basedOn w:val="Standard"/>
    <w:qFormat/>
    <w:rsid w:val="0070056C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70056C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7005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70056C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70056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Absatz-Standardschriftart"/>
    <w:uiPriority w:val="99"/>
    <w:unhideWhenUsed/>
    <w:rsid w:val="00CC54B5"/>
    <w:rPr>
      <w:color w:val="467886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C54B5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7068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7068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070682"/>
    <w:rPr>
      <w:rFonts w:ascii="Arial" w:eastAsia="Arial" w:hAnsi="Arial" w:cs="Arial"/>
      <w:kern w:val="0"/>
      <w:sz w:val="20"/>
      <w:szCs w:val="20"/>
      <w:lang w:eastAsia="de-DE"/>
      <w14:ligatures w14:val="non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7068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70682"/>
    <w:rPr>
      <w:rFonts w:ascii="Arial" w:eastAsia="Arial" w:hAnsi="Arial" w:cs="Arial"/>
      <w:b/>
      <w:bCs/>
      <w:kern w:val="0"/>
      <w:sz w:val="20"/>
      <w:szCs w:val="20"/>
      <w:lang w:eastAsia="de-DE"/>
      <w14:ligatures w14:val="none"/>
    </w:rPr>
  </w:style>
  <w:style w:type="paragraph" w:styleId="StandardWeb">
    <w:name w:val="Normal (Web)"/>
    <w:basedOn w:val="Standard"/>
    <w:uiPriority w:val="99"/>
    <w:semiHidden/>
    <w:unhideWhenUsed/>
    <w:rsid w:val="00166B2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-claude-response-body">
    <w:name w:val="font-claude-response-body"/>
    <w:basedOn w:val="Standard"/>
    <w:rsid w:val="008D35D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ervorhebung">
    <w:name w:val="Emphasis"/>
    <w:basedOn w:val="Absatz-Standardschriftart"/>
    <w:uiPriority w:val="20"/>
    <w:qFormat/>
    <w:rsid w:val="008D35D9"/>
    <w:rPr>
      <w:i/>
      <w:iCs/>
    </w:rPr>
  </w:style>
  <w:style w:type="paragraph" w:styleId="berarbeitung">
    <w:name w:val="Revision"/>
    <w:hidden/>
    <w:uiPriority w:val="99"/>
    <w:semiHidden/>
    <w:rsid w:val="00E06172"/>
    <w:pPr>
      <w:spacing w:after="0" w:line="240" w:lineRule="auto"/>
    </w:pPr>
    <w:rPr>
      <w:rFonts w:ascii="Arial" w:eastAsia="Arial" w:hAnsi="Arial" w:cs="Arial"/>
      <w:kern w:val="0"/>
      <w:sz w:val="22"/>
      <w:szCs w:val="22"/>
      <w:lang w:eastAsia="de-DE"/>
      <w14:ligatures w14:val="none"/>
    </w:rPr>
  </w:style>
  <w:style w:type="paragraph" w:styleId="Fuzeile">
    <w:name w:val="footer"/>
    <w:basedOn w:val="Standard"/>
    <w:link w:val="FuzeileZchn"/>
    <w:uiPriority w:val="99"/>
    <w:unhideWhenUsed/>
    <w:rsid w:val="00524C69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524C69"/>
    <w:rPr>
      <w:rFonts w:ascii="Arial" w:eastAsia="Arial" w:hAnsi="Arial" w:cs="Arial"/>
      <w:kern w:val="0"/>
      <w:sz w:val="22"/>
      <w:szCs w:val="22"/>
      <w:lang w:eastAsia="de-DE"/>
      <w14:ligatures w14:val="none"/>
    </w:rPr>
  </w:style>
  <w:style w:type="character" w:styleId="Seitenzahl">
    <w:name w:val="page number"/>
    <w:basedOn w:val="Absatz-Standardschriftart"/>
    <w:uiPriority w:val="99"/>
    <w:semiHidden/>
    <w:unhideWhenUsed/>
    <w:rsid w:val="00524C69"/>
  </w:style>
  <w:style w:type="paragraph" w:styleId="Kopfzeile">
    <w:name w:val="header"/>
    <w:basedOn w:val="Standard"/>
    <w:link w:val="KopfzeileZchn"/>
    <w:uiPriority w:val="99"/>
    <w:unhideWhenUsed/>
    <w:rsid w:val="00A40B5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A40B5A"/>
    <w:rPr>
      <w:rFonts w:ascii="Arial" w:eastAsia="Arial" w:hAnsi="Arial" w:cs="Arial"/>
      <w:kern w:val="0"/>
      <w:sz w:val="22"/>
      <w:szCs w:val="22"/>
      <w:lang w:eastAsia="de-DE"/>
      <w14:ligatures w14:val="none"/>
    </w:rPr>
  </w:style>
  <w:style w:type="character" w:styleId="Fett">
    <w:name w:val="Strong"/>
    <w:basedOn w:val="Absatz-Standardschriftart"/>
    <w:uiPriority w:val="22"/>
    <w:qFormat/>
    <w:rsid w:val="00E53E37"/>
    <w:rPr>
      <w:b/>
      <w:bCs/>
    </w:rPr>
  </w:style>
  <w:style w:type="table" w:styleId="Tabellenraster">
    <w:name w:val="Table Grid"/>
    <w:basedOn w:val="NormaleTabelle"/>
    <w:uiPriority w:val="39"/>
    <w:rsid w:val="00BA7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3</Words>
  <Characters>842</Characters>
  <Application>Microsoft Office Word</Application>
  <DocSecurity>0</DocSecurity>
  <Lines>7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Missbach</dc:creator>
  <cp:keywords/>
  <dc:description/>
  <cp:lastModifiedBy>Stroeck Caroline BA</cp:lastModifiedBy>
  <cp:revision>2</cp:revision>
  <dcterms:created xsi:type="dcterms:W3CDTF">2026-06-12T09:57:00Z</dcterms:created>
  <dcterms:modified xsi:type="dcterms:W3CDTF">2026-06-12T09:57:00Z</dcterms:modified>
</cp:coreProperties>
</file>